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06C5C" w14:textId="77777777" w:rsidR="0053650A" w:rsidRDefault="0053650A" w:rsidP="00431EE9">
      <w:pPr>
        <w:keepNext/>
        <w:keepLines/>
        <w:widowControl/>
        <w:autoSpaceDE/>
        <w:autoSpaceDN/>
        <w:spacing w:line="276" w:lineRule="auto"/>
        <w:jc w:val="center"/>
        <w:outlineLvl w:val="0"/>
        <w:rPr>
          <w:rFonts w:ascii="Arial Narrow" w:eastAsia="Times New Roman" w:hAnsi="Arial Narrow" w:cs="Times New Roman"/>
          <w:b/>
          <w:bCs/>
          <w:color w:val="365F91"/>
          <w:sz w:val="28"/>
          <w:szCs w:val="28"/>
          <w:lang w:val="en-NZ"/>
        </w:rPr>
      </w:pPr>
    </w:p>
    <w:p w14:paraId="34186C64" w14:textId="2530493F" w:rsidR="0053650A" w:rsidRDefault="0053650A" w:rsidP="00431EE9">
      <w:pPr>
        <w:keepNext/>
        <w:keepLines/>
        <w:widowControl/>
        <w:autoSpaceDE/>
        <w:autoSpaceDN/>
        <w:spacing w:line="276" w:lineRule="auto"/>
        <w:jc w:val="center"/>
        <w:outlineLvl w:val="0"/>
        <w:rPr>
          <w:rFonts w:ascii="Arial Narrow" w:eastAsia="Times New Roman" w:hAnsi="Arial Narrow" w:cs="Times New Roman"/>
          <w:b/>
          <w:bCs/>
          <w:color w:val="365F91"/>
          <w:sz w:val="28"/>
          <w:szCs w:val="28"/>
          <w:lang w:val="en-NZ"/>
        </w:rPr>
      </w:pPr>
    </w:p>
    <w:p w14:paraId="5081A26B" w14:textId="77777777" w:rsidR="00E423E7" w:rsidRPr="001406CA" w:rsidRDefault="00E423E7" w:rsidP="00E423E7">
      <w:pPr>
        <w:jc w:val="center"/>
        <w:rPr>
          <w:rFonts w:ascii="Arial Narrow" w:hAnsi="Arial Narrow" w:cs="Times New Roman"/>
          <w:b/>
          <w:sz w:val="28"/>
          <w:szCs w:val="28"/>
        </w:rPr>
      </w:pPr>
      <w:r w:rsidRPr="001406CA">
        <w:rPr>
          <w:rFonts w:ascii="Arial Narrow" w:hAnsi="Arial Narrow" w:cs="Times New Roman"/>
          <w:b/>
          <w:sz w:val="28"/>
          <w:szCs w:val="28"/>
        </w:rPr>
        <w:t>EXTERNAL EXAMINER DECLARATION</w:t>
      </w:r>
      <w:r>
        <w:rPr>
          <w:rFonts w:ascii="Arial Narrow" w:hAnsi="Arial Narrow" w:cs="Times New Roman"/>
          <w:b/>
          <w:sz w:val="28"/>
          <w:szCs w:val="28"/>
        </w:rPr>
        <w:t xml:space="preserve"> FORM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212"/>
      </w:tblGrid>
      <w:tr w:rsidR="00E423E7" w:rsidRPr="00884705" w14:paraId="07BF6D59" w14:textId="77777777" w:rsidTr="0079011E">
        <w:tc>
          <w:tcPr>
            <w:tcW w:w="10653" w:type="dxa"/>
            <w:shd w:val="clear" w:color="auto" w:fill="002060"/>
          </w:tcPr>
          <w:p w14:paraId="1840C482" w14:textId="77777777" w:rsidR="00E423E7" w:rsidRPr="00884705" w:rsidRDefault="00E423E7" w:rsidP="0079011E">
            <w:pPr>
              <w:pStyle w:val="ListParagraph"/>
              <w:tabs>
                <w:tab w:val="left" w:pos="1350"/>
              </w:tabs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84705">
              <w:rPr>
                <w:rFonts w:ascii="Times New Roman" w:hAnsi="Times New Roman" w:cs="Times New Roman"/>
                <w:b/>
                <w:sz w:val="24"/>
              </w:rPr>
              <w:t>DETAILS</w:t>
            </w:r>
          </w:p>
        </w:tc>
      </w:tr>
    </w:tbl>
    <w:p w14:paraId="55D292B2" w14:textId="77777777" w:rsidR="00E423E7" w:rsidRPr="00884705" w:rsidRDefault="00E423E7" w:rsidP="00E423E7">
      <w:pPr>
        <w:tabs>
          <w:tab w:val="left" w:pos="1350"/>
        </w:tabs>
        <w:rPr>
          <w:rFonts w:ascii="Times New Roman" w:hAnsi="Times New Roman" w:cs="Times New Roman"/>
          <w:b/>
          <w:sz w:val="14"/>
        </w:rPr>
      </w:pPr>
    </w:p>
    <w:tbl>
      <w:tblPr>
        <w:tblStyle w:val="TableGrid"/>
        <w:tblW w:w="9792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889"/>
        <w:gridCol w:w="8903"/>
      </w:tblGrid>
      <w:tr w:rsidR="00E423E7" w:rsidRPr="00884705" w14:paraId="0917A25D" w14:textId="77777777" w:rsidTr="00E423E7">
        <w:trPr>
          <w:trHeight w:val="411"/>
        </w:trPr>
        <w:tc>
          <w:tcPr>
            <w:tcW w:w="889" w:type="dxa"/>
            <w:shd w:val="clear" w:color="auto" w:fill="FFFFFF" w:themeFill="background1"/>
            <w:vAlign w:val="bottom"/>
          </w:tcPr>
          <w:p w14:paraId="0A52ACAE" w14:textId="5C7F8187" w:rsidR="00E423E7" w:rsidRDefault="00E423E7" w:rsidP="0079011E">
            <w:pPr>
              <w:pStyle w:val="ListParagraph"/>
              <w:ind w:left="-549"/>
              <w:rPr>
                <w:rFonts w:ascii="Times New Roman" w:eastAsia="Calibri" w:hAnsi="Times New Roman" w:cs="Times New Roman"/>
                <w:b/>
                <w:lang w:val="en-AU"/>
              </w:rPr>
            </w:pPr>
            <w:r w:rsidRPr="00884705">
              <w:rPr>
                <w:rFonts w:ascii="Times New Roman" w:eastAsia="Calibri" w:hAnsi="Times New Roman" w:cs="Times New Roman"/>
                <w:b/>
                <w:lang w:val="en-AU"/>
              </w:rPr>
              <w:t xml:space="preserve">Full </w:t>
            </w:r>
            <w:r>
              <w:rPr>
                <w:rFonts w:ascii="Arial Narrow" w:eastAsia="Calibri" w:hAnsi="Arial Narrow" w:cs="Times New Roman"/>
                <w:b/>
                <w:lang w:val="en-AU"/>
              </w:rPr>
              <w:t>Na Name</w:t>
            </w:r>
            <w:r w:rsidRPr="001406CA">
              <w:rPr>
                <w:rFonts w:ascii="Arial Narrow" w:eastAsia="Calibri" w:hAnsi="Arial Narrow" w:cs="Times New Roman"/>
                <w:b/>
                <w:lang w:val="en-AU"/>
              </w:rPr>
              <w:t>:</w:t>
            </w:r>
          </w:p>
          <w:p w14:paraId="20B745E9" w14:textId="77777777" w:rsidR="00E423E7" w:rsidRPr="00884705" w:rsidRDefault="00E423E7" w:rsidP="0079011E">
            <w:pPr>
              <w:pStyle w:val="ListParagraph"/>
              <w:ind w:left="-549"/>
              <w:rPr>
                <w:rFonts w:ascii="Times New Roman" w:eastAsia="Calibri" w:hAnsi="Times New Roman" w:cs="Times New Roman"/>
                <w:b/>
                <w:lang w:val="en-AU"/>
              </w:rPr>
            </w:pPr>
          </w:p>
        </w:tc>
        <w:tc>
          <w:tcPr>
            <w:tcW w:w="8903" w:type="dxa"/>
            <w:shd w:val="clear" w:color="auto" w:fill="FFFFFF" w:themeFill="background1"/>
          </w:tcPr>
          <w:p w14:paraId="3201C60D" w14:textId="77777777" w:rsidR="00E423E7" w:rsidRDefault="00E423E7" w:rsidP="0079011E">
            <w:sdt>
              <w:sdtPr>
                <w:rPr>
                  <w:rStyle w:val="Strong"/>
                  <w:rFonts w:cstheme="minorHAnsi"/>
                  <w:b w:val="0"/>
                  <w:color w:val="808080" w:themeColor="background1" w:themeShade="80"/>
                </w:rPr>
                <w:id w:val="1387834664"/>
                <w:placeholder>
                  <w:docPart w:val="E039BD5AB49F450C8CCC1F8C6C17C191"/>
                </w:placeholder>
                <w:showingPlcHdr/>
              </w:sdtPr>
              <w:sdtContent>
                <w:r w:rsidRPr="00517EB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E423E7" w:rsidRPr="00884705" w14:paraId="55D3D213" w14:textId="77777777" w:rsidTr="00E423E7">
        <w:trPr>
          <w:trHeight w:val="419"/>
        </w:trPr>
        <w:tc>
          <w:tcPr>
            <w:tcW w:w="889" w:type="dxa"/>
            <w:shd w:val="clear" w:color="auto" w:fill="FFFFFF" w:themeFill="background1"/>
            <w:vAlign w:val="bottom"/>
          </w:tcPr>
          <w:p w14:paraId="6ABC81C1" w14:textId="77777777" w:rsidR="00E423E7" w:rsidRDefault="00E423E7" w:rsidP="0079011E">
            <w:pPr>
              <w:pStyle w:val="ListParagraph"/>
              <w:ind w:left="-255" w:firstLine="143"/>
              <w:rPr>
                <w:rFonts w:ascii="Times New Roman" w:eastAsia="Calibri" w:hAnsi="Times New Roman" w:cs="Times New Roman"/>
                <w:b/>
                <w:lang w:val="en-AU"/>
              </w:rPr>
            </w:pPr>
            <w:r w:rsidRPr="001406CA">
              <w:rPr>
                <w:rFonts w:ascii="Arial Narrow" w:eastAsia="Calibri" w:hAnsi="Arial Narrow" w:cs="Times New Roman"/>
                <w:b/>
                <w:lang w:val="en-AU"/>
              </w:rPr>
              <w:t>Position</w:t>
            </w:r>
            <w:r w:rsidRPr="00884705">
              <w:rPr>
                <w:rFonts w:ascii="Times New Roman" w:eastAsia="Calibri" w:hAnsi="Times New Roman" w:cs="Times New Roman"/>
                <w:b/>
                <w:lang w:val="en-AU"/>
              </w:rPr>
              <w:t>:</w:t>
            </w:r>
          </w:p>
          <w:p w14:paraId="5CCABD40" w14:textId="77777777" w:rsidR="00E423E7" w:rsidRPr="00884705" w:rsidRDefault="00E423E7" w:rsidP="0079011E">
            <w:pPr>
              <w:pStyle w:val="ListParagraph"/>
              <w:ind w:left="-255" w:firstLine="143"/>
              <w:rPr>
                <w:rFonts w:ascii="Times New Roman" w:eastAsia="Calibri" w:hAnsi="Times New Roman" w:cs="Times New Roman"/>
                <w:b/>
                <w:lang w:val="en-AU"/>
              </w:rPr>
            </w:pPr>
          </w:p>
        </w:tc>
        <w:tc>
          <w:tcPr>
            <w:tcW w:w="8903" w:type="dxa"/>
            <w:shd w:val="clear" w:color="auto" w:fill="FFFFFF" w:themeFill="background1"/>
          </w:tcPr>
          <w:p w14:paraId="68CB2EEB" w14:textId="77777777" w:rsidR="00E423E7" w:rsidRDefault="00E423E7" w:rsidP="0079011E">
            <w:sdt>
              <w:sdtPr>
                <w:rPr>
                  <w:rStyle w:val="Strong"/>
                  <w:rFonts w:cstheme="minorHAnsi"/>
                  <w:b w:val="0"/>
                  <w:color w:val="808080" w:themeColor="background1" w:themeShade="80"/>
                </w:rPr>
                <w:id w:val="1359622805"/>
                <w:placeholder>
                  <w:docPart w:val="D62A9A1A2B604961AEA2B7F14F4770AB"/>
                </w:placeholder>
                <w:showingPlcHdr/>
              </w:sdtPr>
              <w:sdtContent>
                <w:r w:rsidRPr="00517EB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E423E7" w:rsidRPr="00884705" w14:paraId="3A3AA84A" w14:textId="77777777" w:rsidTr="00E423E7">
        <w:trPr>
          <w:trHeight w:val="411"/>
        </w:trPr>
        <w:tc>
          <w:tcPr>
            <w:tcW w:w="889" w:type="dxa"/>
            <w:shd w:val="clear" w:color="auto" w:fill="FFFFFF" w:themeFill="background1"/>
            <w:vAlign w:val="bottom"/>
          </w:tcPr>
          <w:p w14:paraId="3A2F018A" w14:textId="77777777" w:rsidR="00E423E7" w:rsidRPr="001406CA" w:rsidRDefault="00E423E7" w:rsidP="0079011E">
            <w:pPr>
              <w:pStyle w:val="ListParagraph"/>
              <w:ind w:left="-549" w:firstLine="437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1406CA">
              <w:rPr>
                <w:rFonts w:ascii="Arial Narrow" w:eastAsia="Calibri" w:hAnsi="Arial Narrow" w:cs="Times New Roman"/>
                <w:b/>
                <w:lang w:val="en-AU"/>
              </w:rPr>
              <w:t>Address:</w:t>
            </w:r>
          </w:p>
          <w:p w14:paraId="385ACE6B" w14:textId="77777777" w:rsidR="00E423E7" w:rsidRPr="00884705" w:rsidRDefault="00E423E7" w:rsidP="0079011E">
            <w:pPr>
              <w:pStyle w:val="ListParagraph"/>
              <w:ind w:left="-549" w:firstLine="437"/>
              <w:rPr>
                <w:rFonts w:ascii="Times New Roman" w:eastAsia="Calibri" w:hAnsi="Times New Roman" w:cs="Times New Roman"/>
                <w:b/>
                <w:lang w:val="en-AU"/>
              </w:rPr>
            </w:pPr>
          </w:p>
        </w:tc>
        <w:tc>
          <w:tcPr>
            <w:tcW w:w="8903" w:type="dxa"/>
            <w:shd w:val="clear" w:color="auto" w:fill="FFFFFF" w:themeFill="background1"/>
          </w:tcPr>
          <w:p w14:paraId="0EADBD0F" w14:textId="77777777" w:rsidR="00E423E7" w:rsidRDefault="00E423E7" w:rsidP="0079011E">
            <w:sdt>
              <w:sdtPr>
                <w:rPr>
                  <w:rStyle w:val="Strong"/>
                  <w:rFonts w:cstheme="minorHAnsi"/>
                  <w:b w:val="0"/>
                  <w:color w:val="808080" w:themeColor="background1" w:themeShade="80"/>
                </w:rPr>
                <w:id w:val="1858454479"/>
                <w:placeholder>
                  <w:docPart w:val="0C02EA819CDE47F6ACF6CE4799A2D0ED"/>
                </w:placeholder>
                <w:showingPlcHdr/>
              </w:sdtPr>
              <w:sdtContent>
                <w:bookmarkStart w:id="0" w:name="_GoBack"/>
                <w:r w:rsidRPr="00517EB0">
                  <w:rPr>
                    <w:rStyle w:val="PlaceholderText"/>
                  </w:rPr>
                  <w:t>Click here to enter text.</w:t>
                </w:r>
                <w:bookmarkEnd w:id="0"/>
              </w:sdtContent>
            </w:sdt>
          </w:p>
        </w:tc>
      </w:tr>
    </w:tbl>
    <w:p w14:paraId="7756EF6D" w14:textId="77777777" w:rsidR="00E423E7" w:rsidRPr="00884705" w:rsidRDefault="00E423E7" w:rsidP="00E423E7">
      <w:pPr>
        <w:rPr>
          <w:rFonts w:ascii="Times New Roman" w:hAnsi="Times New Roman" w:cs="Times New Roman"/>
          <w:sz w:val="14"/>
          <w:szCs w:val="20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212"/>
      </w:tblGrid>
      <w:tr w:rsidR="00E423E7" w:rsidRPr="00884705" w14:paraId="03AA20D7" w14:textId="77777777" w:rsidTr="0079011E">
        <w:tc>
          <w:tcPr>
            <w:tcW w:w="10653" w:type="dxa"/>
            <w:shd w:val="clear" w:color="auto" w:fill="002060"/>
          </w:tcPr>
          <w:p w14:paraId="5D2C32EA" w14:textId="77777777" w:rsidR="00E423E7" w:rsidRPr="00884705" w:rsidRDefault="00E423E7" w:rsidP="0079011E">
            <w:pPr>
              <w:pStyle w:val="ListParagraph"/>
              <w:tabs>
                <w:tab w:val="left" w:pos="1350"/>
              </w:tabs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84705">
              <w:rPr>
                <w:rFonts w:ascii="Times New Roman" w:hAnsi="Times New Roman" w:cs="Times New Roman"/>
                <w:b/>
                <w:sz w:val="24"/>
              </w:rPr>
              <w:t>STATEMENT</w:t>
            </w:r>
          </w:p>
        </w:tc>
      </w:tr>
    </w:tbl>
    <w:p w14:paraId="30BA85D0" w14:textId="77777777" w:rsidR="00E423E7" w:rsidRPr="00884705" w:rsidRDefault="00E423E7" w:rsidP="00E423E7">
      <w:pPr>
        <w:jc w:val="both"/>
        <w:rPr>
          <w:rFonts w:ascii="Times New Roman" w:hAnsi="Times New Roman" w:cs="Times New Roman"/>
          <w:sz w:val="14"/>
        </w:rPr>
      </w:pPr>
    </w:p>
    <w:p w14:paraId="7EAC4EC1" w14:textId="77777777" w:rsidR="00E423E7" w:rsidRPr="001406CA" w:rsidRDefault="00E423E7" w:rsidP="00E423E7">
      <w:pPr>
        <w:ind w:left="284"/>
        <w:jc w:val="both"/>
        <w:rPr>
          <w:rFonts w:ascii="Arial Narrow" w:hAnsi="Arial Narrow" w:cs="Times New Roman"/>
        </w:rPr>
      </w:pPr>
      <w:r w:rsidRPr="001406CA">
        <w:rPr>
          <w:rFonts w:ascii="Arial Narrow" w:hAnsi="Arial Narrow" w:cs="Times New Roman"/>
        </w:rPr>
        <w:t>As an external examiner for a P</w:t>
      </w:r>
      <w:r>
        <w:rPr>
          <w:rFonts w:ascii="Arial Narrow" w:hAnsi="Arial Narrow" w:cs="Times New Roman"/>
        </w:rPr>
        <w:t>hD/Masters by Research candidate</w:t>
      </w:r>
      <w:r w:rsidRPr="001406CA">
        <w:rPr>
          <w:rFonts w:ascii="Arial Narrow" w:hAnsi="Arial Narrow" w:cs="Times New Roman"/>
        </w:rPr>
        <w:t>, it is important that th</w:t>
      </w:r>
      <w:r>
        <w:rPr>
          <w:rFonts w:ascii="Arial Narrow" w:hAnsi="Arial Narrow" w:cs="Times New Roman"/>
        </w:rPr>
        <w:t>e Fiji National University requires that the examiner</w:t>
      </w:r>
      <w:r w:rsidRPr="001406CA">
        <w:rPr>
          <w:rFonts w:ascii="Arial Narrow" w:hAnsi="Arial Narrow" w:cs="Times New Roman"/>
        </w:rPr>
        <w:t xml:space="preserve"> has the </w:t>
      </w:r>
      <w:r>
        <w:rPr>
          <w:rFonts w:ascii="Arial Narrow" w:hAnsi="Arial Narrow" w:cs="Times New Roman"/>
        </w:rPr>
        <w:t xml:space="preserve">knowledge on the topic of the thesis, </w:t>
      </w:r>
      <w:r w:rsidRPr="001406CA">
        <w:rPr>
          <w:rFonts w:ascii="Arial Narrow" w:hAnsi="Arial Narrow" w:cs="Times New Roman"/>
        </w:rPr>
        <w:t>expertise, academic competence, relevant experience</w:t>
      </w:r>
      <w:r>
        <w:rPr>
          <w:rFonts w:ascii="Arial Narrow" w:hAnsi="Arial Narrow" w:cs="Times New Roman"/>
        </w:rPr>
        <w:t>,</w:t>
      </w:r>
      <w:r w:rsidRPr="001406CA">
        <w:rPr>
          <w:rFonts w:ascii="Arial Narrow" w:hAnsi="Arial Narrow" w:cs="Times New Roman"/>
        </w:rPr>
        <w:t xml:space="preserve"> and the ability to carry out the role without bias and provide impartiality to the examination process. </w:t>
      </w:r>
    </w:p>
    <w:p w14:paraId="33564C48" w14:textId="77777777" w:rsidR="00E423E7" w:rsidRPr="00884705" w:rsidRDefault="00E423E7" w:rsidP="00E423E7">
      <w:pPr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212"/>
      </w:tblGrid>
      <w:tr w:rsidR="00E423E7" w:rsidRPr="00884705" w14:paraId="2D886EEE" w14:textId="77777777" w:rsidTr="0079011E">
        <w:tc>
          <w:tcPr>
            <w:tcW w:w="10653" w:type="dxa"/>
            <w:shd w:val="clear" w:color="auto" w:fill="002060"/>
          </w:tcPr>
          <w:p w14:paraId="10B93DE7" w14:textId="77777777" w:rsidR="00E423E7" w:rsidRPr="00884705" w:rsidRDefault="00E423E7" w:rsidP="0079011E">
            <w:pPr>
              <w:pStyle w:val="ListParagraph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884705">
              <w:rPr>
                <w:rFonts w:ascii="Times New Roman" w:hAnsi="Times New Roman" w:cs="Times New Roman"/>
                <w:b/>
                <w:sz w:val="24"/>
              </w:rPr>
              <w:t>GUIDELINES</w:t>
            </w:r>
          </w:p>
        </w:tc>
      </w:tr>
    </w:tbl>
    <w:p w14:paraId="66147A26" w14:textId="77777777" w:rsidR="00E423E7" w:rsidRPr="00884705" w:rsidRDefault="00E423E7" w:rsidP="00E423E7">
      <w:pPr>
        <w:ind w:left="284"/>
        <w:jc w:val="both"/>
        <w:rPr>
          <w:rFonts w:ascii="Times New Roman" w:hAnsi="Times New Roman" w:cs="Times New Roman"/>
          <w:sz w:val="14"/>
        </w:rPr>
      </w:pPr>
    </w:p>
    <w:p w14:paraId="3A9EEDE7" w14:textId="77777777" w:rsidR="00E423E7" w:rsidRPr="001406CA" w:rsidRDefault="00E423E7" w:rsidP="00E423E7">
      <w:pPr>
        <w:pStyle w:val="ListParagraph"/>
        <w:widowControl/>
        <w:numPr>
          <w:ilvl w:val="1"/>
          <w:numId w:val="49"/>
        </w:numPr>
        <w:autoSpaceDE/>
        <w:autoSpaceDN/>
        <w:spacing w:before="0"/>
        <w:ind w:left="709" w:hanging="425"/>
        <w:contextualSpacing/>
        <w:jc w:val="both"/>
        <w:rPr>
          <w:rFonts w:ascii="Arial Narrow" w:hAnsi="Arial Narrow" w:cs="Times New Roman"/>
        </w:rPr>
      </w:pPr>
      <w:r w:rsidRPr="001406CA">
        <w:rPr>
          <w:rFonts w:ascii="Arial Narrow" w:hAnsi="Arial Narrow" w:cs="Times New Roman"/>
        </w:rPr>
        <w:t>The external examiner has not published or co-authored with the candidate, or any</w:t>
      </w:r>
      <w:r>
        <w:rPr>
          <w:rFonts w:ascii="Arial Narrow" w:hAnsi="Arial Narrow" w:cs="Times New Roman"/>
        </w:rPr>
        <w:t xml:space="preserve"> member of the supervisory team in the last five years.</w:t>
      </w:r>
    </w:p>
    <w:p w14:paraId="7E19988C" w14:textId="77777777" w:rsidR="00E423E7" w:rsidRPr="001406CA" w:rsidRDefault="00E423E7" w:rsidP="00E423E7">
      <w:pPr>
        <w:pStyle w:val="ListParagraph"/>
        <w:widowControl/>
        <w:numPr>
          <w:ilvl w:val="1"/>
          <w:numId w:val="49"/>
        </w:numPr>
        <w:autoSpaceDE/>
        <w:autoSpaceDN/>
        <w:spacing w:before="0"/>
        <w:ind w:left="709" w:hanging="425"/>
        <w:contextualSpacing/>
        <w:jc w:val="both"/>
        <w:rPr>
          <w:rFonts w:ascii="Arial Narrow" w:hAnsi="Arial Narrow" w:cstheme="minorHAnsi"/>
        </w:rPr>
      </w:pPr>
      <w:r w:rsidRPr="001406CA">
        <w:rPr>
          <w:rFonts w:ascii="Arial Narrow" w:hAnsi="Arial Narrow" w:cs="Times New Roman"/>
        </w:rPr>
        <w:t xml:space="preserve">The external examiner has not worked for the Fiji National University within the past </w:t>
      </w:r>
      <w:r>
        <w:rPr>
          <w:rFonts w:ascii="Arial Narrow" w:hAnsi="Arial Narrow" w:cstheme="minorHAnsi"/>
        </w:rPr>
        <w:t>five</w:t>
      </w:r>
      <w:r w:rsidRPr="001406CA">
        <w:rPr>
          <w:rFonts w:ascii="Arial Narrow" w:hAnsi="Arial Narrow" w:cstheme="minorHAnsi"/>
        </w:rPr>
        <w:t xml:space="preserve"> years.</w:t>
      </w:r>
    </w:p>
    <w:p w14:paraId="36FE26B3" w14:textId="77777777" w:rsidR="00E423E7" w:rsidRPr="001406CA" w:rsidRDefault="00E423E7" w:rsidP="00E423E7">
      <w:pPr>
        <w:pStyle w:val="ListParagraph"/>
        <w:widowControl/>
        <w:numPr>
          <w:ilvl w:val="1"/>
          <w:numId w:val="49"/>
        </w:numPr>
        <w:autoSpaceDE/>
        <w:autoSpaceDN/>
        <w:spacing w:before="0"/>
        <w:ind w:left="709" w:hanging="425"/>
        <w:contextualSpacing/>
        <w:jc w:val="both"/>
        <w:rPr>
          <w:rFonts w:ascii="Arial Narrow" w:hAnsi="Arial Narrow" w:cs="Times New Roman"/>
        </w:rPr>
      </w:pPr>
      <w:r w:rsidRPr="001406CA">
        <w:rPr>
          <w:rFonts w:ascii="Arial Narrow" w:hAnsi="Arial Narrow" w:cs="Times New Roman"/>
        </w:rPr>
        <w:t>The external examiner is not a known relative, spouse, personal friend, associate, employer, mentor, supervisor or business associate of the candidate or</w:t>
      </w:r>
      <w:r>
        <w:rPr>
          <w:rFonts w:ascii="Arial Narrow" w:hAnsi="Arial Narrow" w:cs="Times New Roman"/>
        </w:rPr>
        <w:t xml:space="preserve"> the</w:t>
      </w:r>
      <w:r w:rsidRPr="001406CA">
        <w:rPr>
          <w:rFonts w:ascii="Arial Narrow" w:hAnsi="Arial Narrow" w:cs="Times New Roman"/>
        </w:rPr>
        <w:t xml:space="preserve"> supervisory team.</w:t>
      </w:r>
    </w:p>
    <w:p w14:paraId="4F1F73F9" w14:textId="77777777" w:rsidR="00E423E7" w:rsidRPr="001406CA" w:rsidRDefault="00E423E7" w:rsidP="00E423E7">
      <w:pPr>
        <w:pStyle w:val="ListParagraph"/>
        <w:widowControl/>
        <w:numPr>
          <w:ilvl w:val="1"/>
          <w:numId w:val="49"/>
        </w:numPr>
        <w:autoSpaceDE/>
        <w:autoSpaceDN/>
        <w:spacing w:before="0"/>
        <w:ind w:left="709" w:hanging="425"/>
        <w:contextualSpacing/>
        <w:jc w:val="both"/>
        <w:rPr>
          <w:rFonts w:ascii="Arial Narrow" w:hAnsi="Arial Narrow" w:cs="Times New Roman"/>
        </w:rPr>
      </w:pPr>
      <w:r w:rsidRPr="001406CA">
        <w:rPr>
          <w:rFonts w:ascii="Arial Narrow" w:hAnsi="Arial Narrow" w:cs="Times New Roman"/>
        </w:rPr>
        <w:t>The external examiner has not had any personal, emotional</w:t>
      </w:r>
      <w:r>
        <w:rPr>
          <w:rFonts w:ascii="Arial Narrow" w:hAnsi="Arial Narrow" w:cs="Times New Roman"/>
        </w:rPr>
        <w:t>,</w:t>
      </w:r>
      <w:r w:rsidRPr="001406CA">
        <w:rPr>
          <w:rFonts w:ascii="Arial Narrow" w:hAnsi="Arial Narrow" w:cs="Times New Roman"/>
        </w:rPr>
        <w:t xml:space="preserve"> or social relations</w:t>
      </w:r>
      <w:r>
        <w:rPr>
          <w:rFonts w:ascii="Arial Narrow" w:hAnsi="Arial Narrow" w:cs="Times New Roman"/>
        </w:rPr>
        <w:t>hip</w:t>
      </w:r>
      <w:r w:rsidRPr="001406CA">
        <w:rPr>
          <w:rFonts w:ascii="Arial Narrow" w:hAnsi="Arial Narrow" w:cs="Times New Roman"/>
        </w:rPr>
        <w:t xml:space="preserve"> with the candidate.</w:t>
      </w:r>
    </w:p>
    <w:p w14:paraId="04B0F439" w14:textId="77777777" w:rsidR="00E423E7" w:rsidRPr="001406CA" w:rsidRDefault="00E423E7" w:rsidP="00E423E7">
      <w:pPr>
        <w:pStyle w:val="ListParagraph"/>
        <w:widowControl/>
        <w:numPr>
          <w:ilvl w:val="1"/>
          <w:numId w:val="49"/>
        </w:numPr>
        <w:autoSpaceDE/>
        <w:autoSpaceDN/>
        <w:spacing w:before="0"/>
        <w:ind w:left="709" w:hanging="425"/>
        <w:contextualSpacing/>
        <w:jc w:val="both"/>
        <w:rPr>
          <w:rFonts w:ascii="Arial Narrow" w:hAnsi="Arial Narrow" w:cs="Times New Roman"/>
        </w:rPr>
      </w:pPr>
      <w:r w:rsidRPr="001406CA">
        <w:rPr>
          <w:rFonts w:ascii="Arial Narrow" w:hAnsi="Arial Narrow" w:cs="Times New Roman"/>
        </w:rPr>
        <w:t>The external examiner has not had any personal or emotional relations</w:t>
      </w:r>
      <w:r>
        <w:rPr>
          <w:rFonts w:ascii="Arial Narrow" w:hAnsi="Arial Narrow" w:cs="Times New Roman"/>
        </w:rPr>
        <w:t>hip</w:t>
      </w:r>
      <w:r w:rsidRPr="001406CA">
        <w:rPr>
          <w:rFonts w:ascii="Arial Narrow" w:hAnsi="Arial Narrow" w:cs="Times New Roman"/>
        </w:rPr>
        <w:t xml:space="preserve"> with the supervisory team.</w:t>
      </w:r>
    </w:p>
    <w:p w14:paraId="1395DD3E" w14:textId="77777777" w:rsidR="00E423E7" w:rsidRPr="00884705" w:rsidRDefault="00E423E7" w:rsidP="00E423E7">
      <w:pPr>
        <w:rPr>
          <w:rFonts w:ascii="Times New Roman" w:hAnsi="Times New Roman" w:cs="Times New Roman"/>
          <w:sz w:val="14"/>
          <w:szCs w:val="20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212"/>
      </w:tblGrid>
      <w:tr w:rsidR="00E423E7" w:rsidRPr="00884705" w14:paraId="1C6989FF" w14:textId="77777777" w:rsidTr="0079011E">
        <w:tc>
          <w:tcPr>
            <w:tcW w:w="10653" w:type="dxa"/>
            <w:shd w:val="clear" w:color="auto" w:fill="002060"/>
          </w:tcPr>
          <w:p w14:paraId="77553F47" w14:textId="77777777" w:rsidR="00E423E7" w:rsidRPr="00884705" w:rsidRDefault="00E423E7" w:rsidP="0079011E">
            <w:pPr>
              <w:pStyle w:val="ListParagraph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84705">
              <w:rPr>
                <w:rFonts w:ascii="Times New Roman" w:hAnsi="Times New Roman" w:cs="Times New Roman"/>
                <w:b/>
                <w:sz w:val="24"/>
              </w:rPr>
              <w:t>DISCLOSURE</w:t>
            </w:r>
          </w:p>
        </w:tc>
      </w:tr>
    </w:tbl>
    <w:p w14:paraId="17DFB137" w14:textId="77777777" w:rsidR="00E423E7" w:rsidRPr="00884705" w:rsidRDefault="00E423E7" w:rsidP="00E423E7">
      <w:pPr>
        <w:pStyle w:val="ListParagraph"/>
        <w:ind w:left="360"/>
        <w:jc w:val="both"/>
        <w:rPr>
          <w:rFonts w:ascii="Times New Roman" w:hAnsi="Times New Roman" w:cs="Times New Roman"/>
          <w:b/>
          <w:sz w:val="14"/>
        </w:rPr>
      </w:pPr>
    </w:p>
    <w:p w14:paraId="7B9E3995" w14:textId="48BC8732" w:rsidR="00E423E7" w:rsidRPr="001406CA" w:rsidRDefault="00E423E7" w:rsidP="00E423E7">
      <w:pPr>
        <w:pStyle w:val="ListParagraph"/>
        <w:ind w:left="360"/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     </w:t>
      </w:r>
      <w:r w:rsidRPr="001406CA">
        <w:rPr>
          <w:rFonts w:ascii="Arial Narrow" w:hAnsi="Arial Narrow" w:cs="Times New Roman"/>
        </w:rPr>
        <w:t>Please disclose the full detail including supporting rationale if you feel that you do not meet t</w:t>
      </w:r>
      <w:r>
        <w:rPr>
          <w:rFonts w:ascii="Arial Narrow" w:hAnsi="Arial Narrow" w:cs="Times New Roman"/>
        </w:rPr>
        <w:t>he criteria above</w:t>
      </w:r>
      <w:r w:rsidRPr="001406CA">
        <w:rPr>
          <w:rFonts w:ascii="Arial Narrow" w:hAnsi="Arial Narrow" w:cs="Times New Roman"/>
        </w:rPr>
        <w:t>.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9904"/>
      </w:tblGrid>
      <w:tr w:rsidR="00E423E7" w:rsidRPr="001406CA" w14:paraId="20216F50" w14:textId="77777777" w:rsidTr="0079011E">
        <w:tc>
          <w:tcPr>
            <w:tcW w:w="10260" w:type="dxa"/>
          </w:tcPr>
          <w:p w14:paraId="00140896" w14:textId="77777777" w:rsidR="00E423E7" w:rsidRPr="001406CA" w:rsidRDefault="00E423E7" w:rsidP="0079011E">
            <w:pPr>
              <w:pStyle w:val="ListParagraph"/>
              <w:ind w:left="0"/>
              <w:jc w:val="both"/>
              <w:rPr>
                <w:rFonts w:ascii="Arial Narrow" w:hAnsi="Arial Narrow" w:cs="Times New Roman"/>
              </w:rPr>
            </w:pPr>
          </w:p>
          <w:p w14:paraId="1B9A14EC" w14:textId="7FF7722D" w:rsidR="00E423E7" w:rsidRPr="001406CA" w:rsidRDefault="00E423E7" w:rsidP="00E423E7">
            <w:pPr>
              <w:pStyle w:val="ListParagraph"/>
              <w:ind w:left="287"/>
              <w:jc w:val="both"/>
              <w:rPr>
                <w:rFonts w:ascii="Arial Narrow" w:hAnsi="Arial Narrow" w:cs="Times New Roman"/>
              </w:rPr>
            </w:pPr>
            <w:sdt>
              <w:sdtPr>
                <w:rPr>
                  <w:rStyle w:val="Strong"/>
                  <w:rFonts w:cstheme="minorHAnsi"/>
                  <w:b w:val="0"/>
                  <w:color w:val="808080" w:themeColor="background1" w:themeShade="80"/>
                </w:rPr>
                <w:id w:val="1697271952"/>
                <w:placeholder>
                  <w:docPart w:val="FFB79A2A4A43454AA26856A1E5FBE255"/>
                </w:placeholder>
                <w:showingPlcHdr/>
              </w:sdtPr>
              <w:sdtContent>
                <w:r w:rsidRPr="00517EB0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1215E95" w14:textId="77777777" w:rsidR="00E423E7" w:rsidRDefault="00E423E7" w:rsidP="0079011E">
            <w:pPr>
              <w:pStyle w:val="ListParagraph"/>
              <w:ind w:left="0"/>
              <w:jc w:val="both"/>
              <w:rPr>
                <w:rFonts w:ascii="Arial Narrow" w:hAnsi="Arial Narrow" w:cs="Times New Roman"/>
              </w:rPr>
            </w:pPr>
          </w:p>
          <w:p w14:paraId="783627C2" w14:textId="77777777" w:rsidR="00E423E7" w:rsidRDefault="00E423E7" w:rsidP="0079011E">
            <w:pPr>
              <w:pStyle w:val="ListParagraph"/>
              <w:ind w:left="0"/>
              <w:jc w:val="both"/>
              <w:rPr>
                <w:rFonts w:ascii="Arial Narrow" w:hAnsi="Arial Narrow" w:cs="Times New Roman"/>
              </w:rPr>
            </w:pPr>
          </w:p>
          <w:p w14:paraId="50A02F11" w14:textId="77777777" w:rsidR="00E423E7" w:rsidRDefault="00E423E7" w:rsidP="0079011E">
            <w:pPr>
              <w:pStyle w:val="ListParagraph"/>
              <w:ind w:left="0"/>
              <w:jc w:val="both"/>
              <w:rPr>
                <w:rFonts w:ascii="Arial Narrow" w:hAnsi="Arial Narrow" w:cs="Times New Roman"/>
              </w:rPr>
            </w:pPr>
          </w:p>
          <w:p w14:paraId="2C3A92A4" w14:textId="77777777" w:rsidR="00E423E7" w:rsidRPr="001406CA" w:rsidRDefault="00E423E7" w:rsidP="0079011E">
            <w:pPr>
              <w:pStyle w:val="ListParagraph"/>
              <w:ind w:left="0"/>
              <w:jc w:val="both"/>
              <w:rPr>
                <w:rFonts w:ascii="Arial Narrow" w:hAnsi="Arial Narrow" w:cs="Times New Roman"/>
              </w:rPr>
            </w:pPr>
          </w:p>
          <w:p w14:paraId="5E1873E5" w14:textId="77777777" w:rsidR="00E423E7" w:rsidRDefault="00E423E7" w:rsidP="0079011E">
            <w:pPr>
              <w:pStyle w:val="ListParagraph"/>
              <w:ind w:left="0"/>
              <w:jc w:val="both"/>
              <w:rPr>
                <w:rFonts w:ascii="Arial Narrow" w:hAnsi="Arial Narrow" w:cs="Times New Roman"/>
              </w:rPr>
            </w:pPr>
          </w:p>
          <w:p w14:paraId="6B22FB9E" w14:textId="77777777" w:rsidR="00E423E7" w:rsidRDefault="00E423E7" w:rsidP="0079011E">
            <w:pPr>
              <w:pStyle w:val="ListParagraph"/>
              <w:ind w:left="0"/>
              <w:jc w:val="both"/>
              <w:rPr>
                <w:rFonts w:ascii="Arial Narrow" w:hAnsi="Arial Narrow" w:cs="Times New Roman"/>
              </w:rPr>
            </w:pPr>
          </w:p>
          <w:p w14:paraId="381BDE06" w14:textId="77777777" w:rsidR="00E423E7" w:rsidRPr="001406CA" w:rsidRDefault="00E423E7" w:rsidP="0079011E">
            <w:pPr>
              <w:pStyle w:val="ListParagraph"/>
              <w:ind w:left="0"/>
              <w:jc w:val="both"/>
              <w:rPr>
                <w:rFonts w:ascii="Arial Narrow" w:hAnsi="Arial Narrow" w:cs="Times New Roman"/>
              </w:rPr>
            </w:pPr>
          </w:p>
        </w:tc>
      </w:tr>
    </w:tbl>
    <w:p w14:paraId="3DB80F74" w14:textId="77777777" w:rsidR="00E423E7" w:rsidRPr="001406CA" w:rsidRDefault="00E423E7" w:rsidP="00E423E7">
      <w:pPr>
        <w:pStyle w:val="ListParagraph"/>
        <w:ind w:left="360"/>
        <w:jc w:val="both"/>
        <w:rPr>
          <w:rFonts w:ascii="Arial Narrow" w:hAnsi="Arial Narrow" w:cs="Times New Roman"/>
          <w:sz w:val="14"/>
        </w:rPr>
      </w:pPr>
    </w:p>
    <w:p w14:paraId="5935A23E" w14:textId="2E7605CF" w:rsidR="00E423E7" w:rsidRDefault="00E423E7" w:rsidP="00E423E7">
      <w:pPr>
        <w:pStyle w:val="ListParagraph"/>
        <w:ind w:left="360"/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      </w:t>
      </w:r>
      <w:r w:rsidRPr="001406CA">
        <w:rPr>
          <w:rFonts w:ascii="Arial Narrow" w:hAnsi="Arial Narrow" w:cs="Times New Roman"/>
        </w:rPr>
        <w:t xml:space="preserve">I certify that I have read and understood the above information. I hereby confirm by signing this form that I have met the criteria and adhere to </w:t>
      </w:r>
      <w:r>
        <w:rPr>
          <w:rFonts w:ascii="Arial Narrow" w:hAnsi="Arial Narrow" w:cs="Times New Roman"/>
        </w:rPr>
        <w:t>FNU examination requirements</w:t>
      </w:r>
      <w:r w:rsidRPr="001406CA">
        <w:rPr>
          <w:rFonts w:ascii="Arial Narrow" w:hAnsi="Arial Narrow" w:cs="Times New Roman"/>
        </w:rPr>
        <w:t>.</w:t>
      </w:r>
    </w:p>
    <w:p w14:paraId="799DFAD6" w14:textId="77777777" w:rsidR="00E423E7" w:rsidRPr="001406CA" w:rsidRDefault="00E423E7" w:rsidP="00E423E7">
      <w:pPr>
        <w:pStyle w:val="ListParagraph"/>
        <w:ind w:left="360"/>
        <w:jc w:val="both"/>
        <w:rPr>
          <w:rFonts w:ascii="Arial Narrow" w:hAnsi="Arial Narrow" w:cs="Times New Roman"/>
        </w:rPr>
      </w:pPr>
    </w:p>
    <w:p w14:paraId="1F0A747E" w14:textId="77777777" w:rsidR="00E423E7" w:rsidRPr="00F52468" w:rsidRDefault="00E423E7" w:rsidP="00E423E7">
      <w:pPr>
        <w:tabs>
          <w:tab w:val="left" w:pos="2760"/>
          <w:tab w:val="left" w:pos="7463"/>
        </w:tabs>
        <w:rPr>
          <w:rFonts w:ascii="Times New Roman" w:hAnsi="Times New Roman" w:cs="Times New Roman"/>
          <w:sz w:val="2"/>
          <w:szCs w:val="2"/>
        </w:rPr>
      </w:pPr>
    </w:p>
    <w:p w14:paraId="4876CF47" w14:textId="72402484" w:rsidR="00E423E7" w:rsidRDefault="00E423E7" w:rsidP="00E423E7">
      <w:pPr>
        <w:keepNext/>
        <w:keepLines/>
        <w:widowControl/>
        <w:autoSpaceDE/>
        <w:autoSpaceDN/>
        <w:spacing w:line="276" w:lineRule="auto"/>
        <w:outlineLvl w:val="0"/>
        <w:rPr>
          <w:rFonts w:ascii="Arial Narrow" w:eastAsia="Times New Roman" w:hAnsi="Arial Narrow" w:cs="Times New Roman"/>
          <w:b/>
          <w:bCs/>
          <w:color w:val="365F91"/>
          <w:sz w:val="28"/>
          <w:szCs w:val="28"/>
          <w:lang w:val="en-NZ"/>
        </w:rPr>
      </w:pPr>
      <w:r>
        <w:rPr>
          <w:rFonts w:ascii="Arial Narrow" w:eastAsia="Times New Roman" w:hAnsi="Arial Narrow" w:cs="Times New Roman"/>
          <w:b/>
          <w:bCs/>
          <w:color w:val="365F91"/>
          <w:sz w:val="28"/>
          <w:szCs w:val="28"/>
          <w:lang w:val="en-NZ"/>
        </w:rPr>
        <w:t xml:space="preserve">      </w:t>
      </w:r>
      <w:r w:rsidRPr="00E423E7">
        <w:rPr>
          <w:rFonts w:ascii="Arial Narrow" w:hAnsi="Arial Narrow" w:cs="Times New Roman"/>
        </w:rPr>
        <w:t>Signature</w:t>
      </w:r>
      <w:r>
        <w:rPr>
          <w:rFonts w:ascii="Arial Narrow" w:hAnsi="Arial Narrow" w:cs="Times New Roman"/>
        </w:rPr>
        <w:t xml:space="preserve">: </w:t>
      </w:r>
      <w:sdt>
        <w:sdtPr>
          <w:rPr>
            <w:rStyle w:val="Strong"/>
            <w:rFonts w:cstheme="minorHAnsi"/>
            <w:b w:val="0"/>
            <w:color w:val="808080" w:themeColor="background1" w:themeShade="80"/>
          </w:rPr>
          <w:id w:val="1828623392"/>
          <w:placeholder>
            <w:docPart w:val="C37E07EDE0844750BA3AFE27B751A166"/>
          </w:placeholder>
          <w:showingPlcHdr/>
        </w:sdtPr>
        <w:sdtContent>
          <w:r w:rsidRPr="00517EB0">
            <w:rPr>
              <w:rStyle w:val="PlaceholderText"/>
            </w:rPr>
            <w:t>Click here to enter text.</w:t>
          </w:r>
        </w:sdtContent>
      </w:sdt>
      <w:r>
        <w:rPr>
          <w:rStyle w:val="Strong"/>
          <w:rFonts w:cstheme="minorHAnsi"/>
          <w:b w:val="0"/>
          <w:color w:val="808080" w:themeColor="background1" w:themeShade="80"/>
        </w:rPr>
        <w:t xml:space="preserve">                              </w:t>
      </w:r>
      <w:r>
        <w:rPr>
          <w:rFonts w:ascii="Arial Narrow" w:hAnsi="Arial Narrow" w:cs="Times New Roman"/>
        </w:rPr>
        <w:t xml:space="preserve">Date: </w:t>
      </w:r>
      <w:sdt>
        <w:sdtPr>
          <w:rPr>
            <w:rStyle w:val="Strong"/>
            <w:rFonts w:cstheme="minorHAnsi"/>
            <w:b w:val="0"/>
            <w:color w:val="808080" w:themeColor="background1" w:themeShade="80"/>
          </w:rPr>
          <w:id w:val="-1041368805"/>
          <w:placeholder>
            <w:docPart w:val="F329C72CAE244E9188240DBA99CDE7BC"/>
          </w:placeholder>
          <w:showingPlcHdr/>
        </w:sdtPr>
        <w:sdtContent>
          <w:r w:rsidRPr="00517EB0">
            <w:rPr>
              <w:rStyle w:val="PlaceholderText"/>
            </w:rPr>
            <w:t>Click here to enter text.</w:t>
          </w:r>
        </w:sdtContent>
      </w:sdt>
    </w:p>
    <w:sectPr w:rsidR="00E423E7" w:rsidSect="00E423E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0" w:right="839" w:bottom="0" w:left="709" w:header="1191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D4CD07" w14:textId="77777777" w:rsidR="00DF60C0" w:rsidRDefault="00DF60C0">
      <w:r>
        <w:separator/>
      </w:r>
    </w:p>
  </w:endnote>
  <w:endnote w:type="continuationSeparator" w:id="0">
    <w:p w14:paraId="1B248B00" w14:textId="77777777" w:rsidR="00DF60C0" w:rsidRDefault="00DF6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010B27" w14:textId="77777777" w:rsidR="004E1BCE" w:rsidRDefault="004E1B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99826940"/>
      <w:docPartObj>
        <w:docPartGallery w:val="Page Numbers (Bottom of Page)"/>
        <w:docPartUnique/>
      </w:docPartObj>
    </w:sdtPr>
    <w:sdtEndPr/>
    <w:sdtContent>
      <w:sdt>
        <w:sdtPr>
          <w:id w:val="-998658464"/>
          <w:docPartObj>
            <w:docPartGallery w:val="Page Numbers (Top of Page)"/>
            <w:docPartUnique/>
          </w:docPartObj>
        </w:sdtPr>
        <w:sdtEndPr/>
        <w:sdtContent>
          <w:p w14:paraId="270F68FA" w14:textId="3432216B" w:rsidR="00216351" w:rsidRDefault="00B437AF" w:rsidP="007C203E">
            <w:pPr>
              <w:pStyle w:val="Footer"/>
              <w:tabs>
                <w:tab w:val="clear" w:pos="9360"/>
                <w:tab w:val="right" w:pos="9923"/>
              </w:tabs>
              <w:ind w:left="-1134"/>
            </w:pPr>
            <w:r>
              <w:t xml:space="preserve">                       </w:t>
            </w:r>
            <w:r w:rsidR="00216351">
              <w:tab/>
              <w:t xml:space="preserve"> </w:t>
            </w:r>
            <w:r>
              <w:t xml:space="preserve">                                                                                                              </w:t>
            </w:r>
            <w:r w:rsidR="00216351">
              <w:t xml:space="preserve"> </w:t>
            </w:r>
            <w:r w:rsidR="00216351" w:rsidRPr="00431EE9">
              <w:rPr>
                <w:rFonts w:ascii="Calibri" w:hAnsi="Calibri" w:cs="Calibri"/>
                <w:sz w:val="20"/>
                <w:szCs w:val="20"/>
              </w:rPr>
              <w:t xml:space="preserve"> Page </w:t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/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PAGE </w:instrText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="00E423E7">
              <w:rPr>
                <w:rFonts w:ascii="Calibri" w:hAnsi="Calibri" w:cs="Calibri"/>
                <w:b/>
                <w:bCs/>
                <w:noProof/>
                <w:sz w:val="20"/>
                <w:szCs w:val="20"/>
              </w:rPr>
              <w:t>1</w:t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  <w:r w:rsidR="00216351" w:rsidRPr="00431EE9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/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NUMPAGES  </w:instrText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="00E423E7">
              <w:rPr>
                <w:rFonts w:ascii="Calibri" w:hAnsi="Calibri" w:cs="Calibri"/>
                <w:b/>
                <w:bCs/>
                <w:noProof/>
                <w:sz w:val="20"/>
                <w:szCs w:val="20"/>
              </w:rPr>
              <w:t>1</w:t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53B0841" w14:textId="6E582BCE" w:rsidR="00CE113B" w:rsidRPr="00216351" w:rsidRDefault="007C203E" w:rsidP="007C203E">
    <w:pPr>
      <w:pStyle w:val="Footer"/>
      <w:ind w:left="-1134" w:right="-839"/>
      <w:rPr>
        <w:sz w:val="16"/>
        <w:szCs w:val="16"/>
      </w:rPr>
    </w:pPr>
    <w:r>
      <w:rPr>
        <w:noProof/>
        <w:lang w:val="en-GB" w:eastAsia="en-GB"/>
      </w:rPr>
      <w:drawing>
        <wp:inline distT="0" distB="0" distL="0" distR="0" wp14:anchorId="47956310" wp14:editId="124F01BD">
          <wp:extent cx="7553325" cy="834143"/>
          <wp:effectExtent l="0" t="0" r="0" b="444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172128" cy="9024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E1A14A" w14:textId="77777777" w:rsidR="004E1BCE" w:rsidRDefault="004E1B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CF9D02" w14:textId="77777777" w:rsidR="00DF60C0" w:rsidRDefault="00DF60C0">
      <w:r>
        <w:separator/>
      </w:r>
    </w:p>
  </w:footnote>
  <w:footnote w:type="continuationSeparator" w:id="0">
    <w:p w14:paraId="51E2A38B" w14:textId="77777777" w:rsidR="00DF60C0" w:rsidRDefault="00DF60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502A82" w14:textId="77777777" w:rsidR="004E1BCE" w:rsidRDefault="004E1B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7B9C17" w14:textId="7278A7A2" w:rsidR="004E1BCE" w:rsidRDefault="004E1BCE">
    <w:pPr>
      <w:adjustRightInd w:val="0"/>
      <w:spacing w:line="200" w:lineRule="exact"/>
      <w:rPr>
        <w:noProof/>
      </w:rPr>
    </w:pPr>
    <w:r>
      <w:rPr>
        <w:noProof/>
        <w:lang w:val="en-GB" w:eastAsia="en-GB"/>
      </w:rPr>
      <w:drawing>
        <wp:anchor distT="0" distB="0" distL="114300" distR="114300" simplePos="0" relativeHeight="251676672" behindDoc="1" locked="0" layoutInCell="1" allowOverlap="1" wp14:anchorId="283A6FEF" wp14:editId="6DA294F6">
          <wp:simplePos x="0" y="0"/>
          <wp:positionH relativeFrom="page">
            <wp:posOffset>0</wp:posOffset>
          </wp:positionH>
          <wp:positionV relativeFrom="page">
            <wp:posOffset>57150</wp:posOffset>
          </wp:positionV>
          <wp:extent cx="7553325" cy="1455420"/>
          <wp:effectExtent l="0" t="0" r="952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57" b="85511"/>
                  <a:stretch/>
                </pic:blipFill>
                <pic:spPr bwMode="auto">
                  <a:xfrm>
                    <a:off x="0" y="0"/>
                    <a:ext cx="7553325" cy="14554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D00C79" w14:textId="77777777" w:rsidR="004E1BCE" w:rsidRDefault="004E1BCE">
    <w:pPr>
      <w:adjustRightInd w:val="0"/>
      <w:spacing w:line="200" w:lineRule="exact"/>
      <w:rPr>
        <w:noProof/>
      </w:rPr>
    </w:pPr>
  </w:p>
  <w:p w14:paraId="1F7AA2BB" w14:textId="731B1EC7" w:rsidR="00CE113B" w:rsidRDefault="00216351">
    <w:pPr>
      <w:adjustRightInd w:val="0"/>
      <w:spacing w:line="200" w:lineRule="exact"/>
      <w:rPr>
        <w:rFonts w:ascii="Times New Roman" w:hAnsi="Times New Roman" w:cs="Times New Roman"/>
        <w:sz w:val="20"/>
        <w:szCs w:val="20"/>
      </w:rPr>
    </w:pPr>
    <w:r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A9980E" w14:textId="77777777" w:rsidR="004E1BCE" w:rsidRDefault="004E1B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2026"/>
    <w:multiLevelType w:val="hybridMultilevel"/>
    <w:tmpl w:val="AA5AB494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0C47FBD"/>
    <w:multiLevelType w:val="hybridMultilevel"/>
    <w:tmpl w:val="73E0B1CE"/>
    <w:lvl w:ilvl="0" w:tplc="04090017">
      <w:start w:val="1"/>
      <w:numFmt w:val="lowerLetter"/>
      <w:lvlText w:val="%1)"/>
      <w:lvlJc w:val="left"/>
      <w:pPr>
        <w:ind w:left="1909" w:hanging="360"/>
      </w:pPr>
    </w:lvl>
    <w:lvl w:ilvl="1" w:tplc="04090019" w:tentative="1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3349" w:hanging="180"/>
      </w:pPr>
    </w:lvl>
    <w:lvl w:ilvl="3" w:tplc="0409000F" w:tentative="1">
      <w:start w:val="1"/>
      <w:numFmt w:val="decimal"/>
      <w:lvlText w:val="%4."/>
      <w:lvlJc w:val="left"/>
      <w:pPr>
        <w:ind w:left="4069" w:hanging="360"/>
      </w:pPr>
    </w:lvl>
    <w:lvl w:ilvl="4" w:tplc="04090019" w:tentative="1">
      <w:start w:val="1"/>
      <w:numFmt w:val="lowerLetter"/>
      <w:lvlText w:val="%5."/>
      <w:lvlJc w:val="left"/>
      <w:pPr>
        <w:ind w:left="4789" w:hanging="360"/>
      </w:pPr>
    </w:lvl>
    <w:lvl w:ilvl="5" w:tplc="0409001B" w:tentative="1">
      <w:start w:val="1"/>
      <w:numFmt w:val="lowerRoman"/>
      <w:lvlText w:val="%6."/>
      <w:lvlJc w:val="right"/>
      <w:pPr>
        <w:ind w:left="5509" w:hanging="180"/>
      </w:pPr>
    </w:lvl>
    <w:lvl w:ilvl="6" w:tplc="0409000F" w:tentative="1">
      <w:start w:val="1"/>
      <w:numFmt w:val="decimal"/>
      <w:lvlText w:val="%7."/>
      <w:lvlJc w:val="left"/>
      <w:pPr>
        <w:ind w:left="6229" w:hanging="360"/>
      </w:pPr>
    </w:lvl>
    <w:lvl w:ilvl="7" w:tplc="04090019" w:tentative="1">
      <w:start w:val="1"/>
      <w:numFmt w:val="lowerLetter"/>
      <w:lvlText w:val="%8."/>
      <w:lvlJc w:val="left"/>
      <w:pPr>
        <w:ind w:left="6949" w:hanging="360"/>
      </w:pPr>
    </w:lvl>
    <w:lvl w:ilvl="8" w:tplc="0409001B" w:tentative="1">
      <w:start w:val="1"/>
      <w:numFmt w:val="lowerRoman"/>
      <w:lvlText w:val="%9."/>
      <w:lvlJc w:val="right"/>
      <w:pPr>
        <w:ind w:left="7669" w:hanging="180"/>
      </w:pPr>
    </w:lvl>
  </w:abstractNum>
  <w:abstractNum w:abstractNumId="2" w15:restartNumberingAfterBreak="0">
    <w:nsid w:val="036869C0"/>
    <w:multiLevelType w:val="hybridMultilevel"/>
    <w:tmpl w:val="629EB95A"/>
    <w:lvl w:ilvl="0" w:tplc="395E40F4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" w15:restartNumberingAfterBreak="0">
    <w:nsid w:val="0AB57CA1"/>
    <w:multiLevelType w:val="hybridMultilevel"/>
    <w:tmpl w:val="10387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532"/>
    <w:multiLevelType w:val="hybridMultilevel"/>
    <w:tmpl w:val="EB04ABDC"/>
    <w:lvl w:ilvl="0" w:tplc="04090019">
      <w:start w:val="1"/>
      <w:numFmt w:val="lowerLetter"/>
      <w:lvlText w:val="%1."/>
      <w:lvlJc w:val="left"/>
      <w:pPr>
        <w:ind w:left="26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B36B9"/>
    <w:multiLevelType w:val="hybridMultilevel"/>
    <w:tmpl w:val="66EE369C"/>
    <w:lvl w:ilvl="0" w:tplc="94224A98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A07"/>
    <w:multiLevelType w:val="hybridMultilevel"/>
    <w:tmpl w:val="5E6E209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E10F5"/>
    <w:multiLevelType w:val="hybridMultilevel"/>
    <w:tmpl w:val="F6CA7028"/>
    <w:lvl w:ilvl="0" w:tplc="BFA83E64">
      <w:start w:val="1"/>
      <w:numFmt w:val="lowerLetter"/>
      <w:lvlText w:val="%1.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8" w15:restartNumberingAfterBreak="0">
    <w:nsid w:val="19FB642C"/>
    <w:multiLevelType w:val="hybridMultilevel"/>
    <w:tmpl w:val="83024E96"/>
    <w:lvl w:ilvl="0" w:tplc="08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9" w15:restartNumberingAfterBreak="0">
    <w:nsid w:val="1ACF29E2"/>
    <w:multiLevelType w:val="hybridMultilevel"/>
    <w:tmpl w:val="9FDA0CFE"/>
    <w:lvl w:ilvl="0" w:tplc="FEFA40C8">
      <w:numFmt w:val="bullet"/>
      <w:lvlText w:val=""/>
      <w:lvlJc w:val="left"/>
      <w:pPr>
        <w:ind w:left="720" w:hanging="360"/>
      </w:pPr>
      <w:rPr>
        <w:rFonts w:ascii="Symbol" w:eastAsia="Arial Narrow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8327F6"/>
    <w:multiLevelType w:val="hybridMultilevel"/>
    <w:tmpl w:val="8B14000E"/>
    <w:lvl w:ilvl="0" w:tplc="08090019">
      <w:start w:val="1"/>
      <w:numFmt w:val="lowerLetter"/>
      <w:lvlText w:val="%1."/>
      <w:lvlJc w:val="left"/>
      <w:pPr>
        <w:ind w:left="1860" w:hanging="360"/>
      </w:pPr>
    </w:lvl>
    <w:lvl w:ilvl="1" w:tplc="08090019" w:tentative="1">
      <w:start w:val="1"/>
      <w:numFmt w:val="lowerLetter"/>
      <w:lvlText w:val="%2."/>
      <w:lvlJc w:val="left"/>
      <w:pPr>
        <w:ind w:left="2580" w:hanging="360"/>
      </w:pPr>
    </w:lvl>
    <w:lvl w:ilvl="2" w:tplc="0809001B" w:tentative="1">
      <w:start w:val="1"/>
      <w:numFmt w:val="lowerRoman"/>
      <w:lvlText w:val="%3."/>
      <w:lvlJc w:val="right"/>
      <w:pPr>
        <w:ind w:left="3300" w:hanging="180"/>
      </w:pPr>
    </w:lvl>
    <w:lvl w:ilvl="3" w:tplc="0809000F" w:tentative="1">
      <w:start w:val="1"/>
      <w:numFmt w:val="decimal"/>
      <w:lvlText w:val="%4."/>
      <w:lvlJc w:val="left"/>
      <w:pPr>
        <w:ind w:left="4020" w:hanging="360"/>
      </w:pPr>
    </w:lvl>
    <w:lvl w:ilvl="4" w:tplc="08090019" w:tentative="1">
      <w:start w:val="1"/>
      <w:numFmt w:val="lowerLetter"/>
      <w:lvlText w:val="%5."/>
      <w:lvlJc w:val="left"/>
      <w:pPr>
        <w:ind w:left="4740" w:hanging="360"/>
      </w:pPr>
    </w:lvl>
    <w:lvl w:ilvl="5" w:tplc="0809001B" w:tentative="1">
      <w:start w:val="1"/>
      <w:numFmt w:val="lowerRoman"/>
      <w:lvlText w:val="%6."/>
      <w:lvlJc w:val="right"/>
      <w:pPr>
        <w:ind w:left="5460" w:hanging="180"/>
      </w:pPr>
    </w:lvl>
    <w:lvl w:ilvl="6" w:tplc="0809000F" w:tentative="1">
      <w:start w:val="1"/>
      <w:numFmt w:val="decimal"/>
      <w:lvlText w:val="%7."/>
      <w:lvlJc w:val="left"/>
      <w:pPr>
        <w:ind w:left="6180" w:hanging="360"/>
      </w:pPr>
    </w:lvl>
    <w:lvl w:ilvl="7" w:tplc="08090019" w:tentative="1">
      <w:start w:val="1"/>
      <w:numFmt w:val="lowerLetter"/>
      <w:lvlText w:val="%8."/>
      <w:lvlJc w:val="left"/>
      <w:pPr>
        <w:ind w:left="6900" w:hanging="360"/>
      </w:pPr>
    </w:lvl>
    <w:lvl w:ilvl="8" w:tplc="08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1" w15:restartNumberingAfterBreak="0">
    <w:nsid w:val="1B8E514A"/>
    <w:multiLevelType w:val="hybridMultilevel"/>
    <w:tmpl w:val="74CAF6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231D5B"/>
    <w:multiLevelType w:val="hybridMultilevel"/>
    <w:tmpl w:val="248ED26A"/>
    <w:lvl w:ilvl="0" w:tplc="C42EAF64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3" w15:restartNumberingAfterBreak="0">
    <w:nsid w:val="202845B7"/>
    <w:multiLevelType w:val="hybridMultilevel"/>
    <w:tmpl w:val="5AA84D68"/>
    <w:lvl w:ilvl="0" w:tplc="E370EDD2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4" w15:restartNumberingAfterBreak="0">
    <w:nsid w:val="20B7324D"/>
    <w:multiLevelType w:val="hybridMultilevel"/>
    <w:tmpl w:val="E59E827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23301A8A"/>
    <w:multiLevelType w:val="hybridMultilevel"/>
    <w:tmpl w:val="A6E4E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DD741C"/>
    <w:multiLevelType w:val="hybridMultilevel"/>
    <w:tmpl w:val="6AEC67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E218A9"/>
    <w:multiLevelType w:val="hybridMultilevel"/>
    <w:tmpl w:val="6C02FE00"/>
    <w:lvl w:ilvl="0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abstractNum w:abstractNumId="18" w15:restartNumberingAfterBreak="0">
    <w:nsid w:val="26775D3F"/>
    <w:multiLevelType w:val="hybridMultilevel"/>
    <w:tmpl w:val="21C298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DC54FE"/>
    <w:multiLevelType w:val="hybridMultilevel"/>
    <w:tmpl w:val="A0EC0F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0617AE"/>
    <w:multiLevelType w:val="hybridMultilevel"/>
    <w:tmpl w:val="2350FE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D552EC"/>
    <w:multiLevelType w:val="hybridMultilevel"/>
    <w:tmpl w:val="2FA40E58"/>
    <w:lvl w:ilvl="0" w:tplc="94224A98">
      <w:start w:val="1"/>
      <w:numFmt w:val="lowerLetter"/>
      <w:lvlText w:val="(%1)"/>
      <w:lvlJc w:val="left"/>
      <w:pPr>
        <w:ind w:left="81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530" w:hanging="360"/>
      </w:pPr>
    </w:lvl>
    <w:lvl w:ilvl="2" w:tplc="0C09001B" w:tentative="1">
      <w:start w:val="1"/>
      <w:numFmt w:val="lowerRoman"/>
      <w:lvlText w:val="%3."/>
      <w:lvlJc w:val="right"/>
      <w:pPr>
        <w:ind w:left="2250" w:hanging="180"/>
      </w:pPr>
    </w:lvl>
    <w:lvl w:ilvl="3" w:tplc="0C09000F" w:tentative="1">
      <w:start w:val="1"/>
      <w:numFmt w:val="decimal"/>
      <w:lvlText w:val="%4."/>
      <w:lvlJc w:val="left"/>
      <w:pPr>
        <w:ind w:left="2970" w:hanging="360"/>
      </w:pPr>
    </w:lvl>
    <w:lvl w:ilvl="4" w:tplc="0C090019" w:tentative="1">
      <w:start w:val="1"/>
      <w:numFmt w:val="lowerLetter"/>
      <w:lvlText w:val="%5."/>
      <w:lvlJc w:val="left"/>
      <w:pPr>
        <w:ind w:left="3690" w:hanging="360"/>
      </w:pPr>
    </w:lvl>
    <w:lvl w:ilvl="5" w:tplc="0C09001B" w:tentative="1">
      <w:start w:val="1"/>
      <w:numFmt w:val="lowerRoman"/>
      <w:lvlText w:val="%6."/>
      <w:lvlJc w:val="right"/>
      <w:pPr>
        <w:ind w:left="4410" w:hanging="180"/>
      </w:pPr>
    </w:lvl>
    <w:lvl w:ilvl="6" w:tplc="0C09000F" w:tentative="1">
      <w:start w:val="1"/>
      <w:numFmt w:val="decimal"/>
      <w:lvlText w:val="%7."/>
      <w:lvlJc w:val="left"/>
      <w:pPr>
        <w:ind w:left="5130" w:hanging="360"/>
      </w:pPr>
    </w:lvl>
    <w:lvl w:ilvl="7" w:tplc="0C090019" w:tentative="1">
      <w:start w:val="1"/>
      <w:numFmt w:val="lowerLetter"/>
      <w:lvlText w:val="%8."/>
      <w:lvlJc w:val="left"/>
      <w:pPr>
        <w:ind w:left="5850" w:hanging="360"/>
      </w:pPr>
    </w:lvl>
    <w:lvl w:ilvl="8" w:tplc="0C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 w15:restartNumberingAfterBreak="0">
    <w:nsid w:val="35A833D9"/>
    <w:multiLevelType w:val="hybridMultilevel"/>
    <w:tmpl w:val="42669030"/>
    <w:lvl w:ilvl="0" w:tplc="C030A472">
      <w:numFmt w:val="bullet"/>
      <w:lvlText w:val="-"/>
      <w:lvlJc w:val="left"/>
      <w:pPr>
        <w:ind w:left="1353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3" w15:restartNumberingAfterBreak="0">
    <w:nsid w:val="37C37860"/>
    <w:multiLevelType w:val="multilevel"/>
    <w:tmpl w:val="8362B248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3AD36249"/>
    <w:multiLevelType w:val="hybridMultilevel"/>
    <w:tmpl w:val="C27807B8"/>
    <w:lvl w:ilvl="0" w:tplc="BFA83E64">
      <w:start w:val="1"/>
      <w:numFmt w:val="lowerLetter"/>
      <w:lvlText w:val="%1."/>
      <w:lvlJc w:val="left"/>
      <w:pPr>
        <w:ind w:left="3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45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5" w15:restartNumberingAfterBreak="0">
    <w:nsid w:val="3B3F328F"/>
    <w:multiLevelType w:val="hybridMultilevel"/>
    <w:tmpl w:val="B39CF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912520"/>
    <w:multiLevelType w:val="hybridMultilevel"/>
    <w:tmpl w:val="C4080C4E"/>
    <w:lvl w:ilvl="0" w:tplc="E370EDD2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7" w15:restartNumberingAfterBreak="0">
    <w:nsid w:val="3EEA5317"/>
    <w:multiLevelType w:val="hybridMultilevel"/>
    <w:tmpl w:val="217AAE6E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8" w15:restartNumberingAfterBreak="0">
    <w:nsid w:val="455F022E"/>
    <w:multiLevelType w:val="multilevel"/>
    <w:tmpl w:val="F934D3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96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592" w:hanging="1440"/>
      </w:pPr>
      <w:rPr>
        <w:rFonts w:hint="default"/>
      </w:rPr>
    </w:lvl>
  </w:abstractNum>
  <w:abstractNum w:abstractNumId="29" w15:restartNumberingAfterBreak="0">
    <w:nsid w:val="45A9244B"/>
    <w:multiLevelType w:val="hybridMultilevel"/>
    <w:tmpl w:val="3440DD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B94512"/>
    <w:multiLevelType w:val="hybridMultilevel"/>
    <w:tmpl w:val="CA6E8594"/>
    <w:lvl w:ilvl="0" w:tplc="7E5C1908">
      <w:numFmt w:val="bullet"/>
      <w:lvlText w:val="-"/>
      <w:lvlJc w:val="left"/>
      <w:pPr>
        <w:ind w:left="1713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1" w15:restartNumberingAfterBreak="0">
    <w:nsid w:val="4AE27224"/>
    <w:multiLevelType w:val="hybridMultilevel"/>
    <w:tmpl w:val="552CCA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034986"/>
    <w:multiLevelType w:val="hybridMultilevel"/>
    <w:tmpl w:val="F6CA7028"/>
    <w:lvl w:ilvl="0" w:tplc="BFA83E64">
      <w:start w:val="1"/>
      <w:numFmt w:val="lowerLetter"/>
      <w:lvlText w:val="%1.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3" w15:restartNumberingAfterBreak="0">
    <w:nsid w:val="56F83A25"/>
    <w:multiLevelType w:val="hybridMultilevel"/>
    <w:tmpl w:val="B1A80014"/>
    <w:lvl w:ilvl="0" w:tplc="8FCAA6D8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90" w:hanging="360"/>
      </w:pPr>
    </w:lvl>
    <w:lvl w:ilvl="2" w:tplc="0C09001B" w:tentative="1">
      <w:start w:val="1"/>
      <w:numFmt w:val="lowerRoman"/>
      <w:lvlText w:val="%3."/>
      <w:lvlJc w:val="right"/>
      <w:pPr>
        <w:ind w:left="2610" w:hanging="180"/>
      </w:pPr>
    </w:lvl>
    <w:lvl w:ilvl="3" w:tplc="0C09000F" w:tentative="1">
      <w:start w:val="1"/>
      <w:numFmt w:val="decimal"/>
      <w:lvlText w:val="%4."/>
      <w:lvlJc w:val="left"/>
      <w:pPr>
        <w:ind w:left="3330" w:hanging="360"/>
      </w:pPr>
    </w:lvl>
    <w:lvl w:ilvl="4" w:tplc="0C090019" w:tentative="1">
      <w:start w:val="1"/>
      <w:numFmt w:val="lowerLetter"/>
      <w:lvlText w:val="%5."/>
      <w:lvlJc w:val="left"/>
      <w:pPr>
        <w:ind w:left="4050" w:hanging="360"/>
      </w:pPr>
    </w:lvl>
    <w:lvl w:ilvl="5" w:tplc="0C09001B" w:tentative="1">
      <w:start w:val="1"/>
      <w:numFmt w:val="lowerRoman"/>
      <w:lvlText w:val="%6."/>
      <w:lvlJc w:val="right"/>
      <w:pPr>
        <w:ind w:left="4770" w:hanging="180"/>
      </w:pPr>
    </w:lvl>
    <w:lvl w:ilvl="6" w:tplc="0C09000F" w:tentative="1">
      <w:start w:val="1"/>
      <w:numFmt w:val="decimal"/>
      <w:lvlText w:val="%7."/>
      <w:lvlJc w:val="left"/>
      <w:pPr>
        <w:ind w:left="5490" w:hanging="360"/>
      </w:pPr>
    </w:lvl>
    <w:lvl w:ilvl="7" w:tplc="0C090019" w:tentative="1">
      <w:start w:val="1"/>
      <w:numFmt w:val="lowerLetter"/>
      <w:lvlText w:val="%8."/>
      <w:lvlJc w:val="left"/>
      <w:pPr>
        <w:ind w:left="6210" w:hanging="360"/>
      </w:pPr>
    </w:lvl>
    <w:lvl w:ilvl="8" w:tplc="0C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4" w15:restartNumberingAfterBreak="0">
    <w:nsid w:val="627567A9"/>
    <w:multiLevelType w:val="hybridMultilevel"/>
    <w:tmpl w:val="0F3259BC"/>
    <w:lvl w:ilvl="0" w:tplc="04090019">
      <w:start w:val="1"/>
      <w:numFmt w:val="lowerLetter"/>
      <w:lvlText w:val="%1."/>
      <w:lvlJc w:val="left"/>
      <w:pPr>
        <w:ind w:left="1909" w:hanging="360"/>
      </w:pPr>
    </w:lvl>
    <w:lvl w:ilvl="1" w:tplc="04090019" w:tentative="1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3349" w:hanging="180"/>
      </w:pPr>
    </w:lvl>
    <w:lvl w:ilvl="3" w:tplc="0409000F" w:tentative="1">
      <w:start w:val="1"/>
      <w:numFmt w:val="decimal"/>
      <w:lvlText w:val="%4."/>
      <w:lvlJc w:val="left"/>
      <w:pPr>
        <w:ind w:left="4069" w:hanging="360"/>
      </w:pPr>
    </w:lvl>
    <w:lvl w:ilvl="4" w:tplc="04090019" w:tentative="1">
      <w:start w:val="1"/>
      <w:numFmt w:val="lowerLetter"/>
      <w:lvlText w:val="%5."/>
      <w:lvlJc w:val="left"/>
      <w:pPr>
        <w:ind w:left="4789" w:hanging="360"/>
      </w:pPr>
    </w:lvl>
    <w:lvl w:ilvl="5" w:tplc="0409001B" w:tentative="1">
      <w:start w:val="1"/>
      <w:numFmt w:val="lowerRoman"/>
      <w:lvlText w:val="%6."/>
      <w:lvlJc w:val="right"/>
      <w:pPr>
        <w:ind w:left="5509" w:hanging="180"/>
      </w:pPr>
    </w:lvl>
    <w:lvl w:ilvl="6" w:tplc="0409000F" w:tentative="1">
      <w:start w:val="1"/>
      <w:numFmt w:val="decimal"/>
      <w:lvlText w:val="%7."/>
      <w:lvlJc w:val="left"/>
      <w:pPr>
        <w:ind w:left="6229" w:hanging="360"/>
      </w:pPr>
    </w:lvl>
    <w:lvl w:ilvl="7" w:tplc="04090019" w:tentative="1">
      <w:start w:val="1"/>
      <w:numFmt w:val="lowerLetter"/>
      <w:lvlText w:val="%8."/>
      <w:lvlJc w:val="left"/>
      <w:pPr>
        <w:ind w:left="6949" w:hanging="360"/>
      </w:pPr>
    </w:lvl>
    <w:lvl w:ilvl="8" w:tplc="0409001B" w:tentative="1">
      <w:start w:val="1"/>
      <w:numFmt w:val="lowerRoman"/>
      <w:lvlText w:val="%9."/>
      <w:lvlJc w:val="right"/>
      <w:pPr>
        <w:ind w:left="7669" w:hanging="180"/>
      </w:pPr>
    </w:lvl>
  </w:abstractNum>
  <w:abstractNum w:abstractNumId="35" w15:restartNumberingAfterBreak="0">
    <w:nsid w:val="63C30736"/>
    <w:multiLevelType w:val="hybridMultilevel"/>
    <w:tmpl w:val="B1A80014"/>
    <w:lvl w:ilvl="0" w:tplc="8FCAA6D8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530" w:hanging="360"/>
      </w:pPr>
    </w:lvl>
    <w:lvl w:ilvl="2" w:tplc="0C09001B" w:tentative="1">
      <w:start w:val="1"/>
      <w:numFmt w:val="lowerRoman"/>
      <w:lvlText w:val="%3."/>
      <w:lvlJc w:val="right"/>
      <w:pPr>
        <w:ind w:left="2250" w:hanging="180"/>
      </w:pPr>
    </w:lvl>
    <w:lvl w:ilvl="3" w:tplc="0C09000F" w:tentative="1">
      <w:start w:val="1"/>
      <w:numFmt w:val="decimal"/>
      <w:lvlText w:val="%4."/>
      <w:lvlJc w:val="left"/>
      <w:pPr>
        <w:ind w:left="2970" w:hanging="360"/>
      </w:pPr>
    </w:lvl>
    <w:lvl w:ilvl="4" w:tplc="0C090019" w:tentative="1">
      <w:start w:val="1"/>
      <w:numFmt w:val="lowerLetter"/>
      <w:lvlText w:val="%5."/>
      <w:lvlJc w:val="left"/>
      <w:pPr>
        <w:ind w:left="3690" w:hanging="360"/>
      </w:pPr>
    </w:lvl>
    <w:lvl w:ilvl="5" w:tplc="0C09001B" w:tentative="1">
      <w:start w:val="1"/>
      <w:numFmt w:val="lowerRoman"/>
      <w:lvlText w:val="%6."/>
      <w:lvlJc w:val="right"/>
      <w:pPr>
        <w:ind w:left="4410" w:hanging="180"/>
      </w:pPr>
    </w:lvl>
    <w:lvl w:ilvl="6" w:tplc="0C09000F" w:tentative="1">
      <w:start w:val="1"/>
      <w:numFmt w:val="decimal"/>
      <w:lvlText w:val="%7."/>
      <w:lvlJc w:val="left"/>
      <w:pPr>
        <w:ind w:left="5130" w:hanging="360"/>
      </w:pPr>
    </w:lvl>
    <w:lvl w:ilvl="7" w:tplc="0C090019" w:tentative="1">
      <w:start w:val="1"/>
      <w:numFmt w:val="lowerLetter"/>
      <w:lvlText w:val="%8."/>
      <w:lvlJc w:val="left"/>
      <w:pPr>
        <w:ind w:left="5850" w:hanging="360"/>
      </w:pPr>
    </w:lvl>
    <w:lvl w:ilvl="8" w:tplc="0C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6" w15:restartNumberingAfterBreak="0">
    <w:nsid w:val="64363ACB"/>
    <w:multiLevelType w:val="hybridMultilevel"/>
    <w:tmpl w:val="A1A6D028"/>
    <w:lvl w:ilvl="0" w:tplc="7B9A4A44">
      <w:start w:val="2"/>
      <w:numFmt w:val="bullet"/>
      <w:lvlText w:val="-"/>
      <w:lvlJc w:val="left"/>
      <w:pPr>
        <w:ind w:left="1500" w:hanging="360"/>
      </w:pPr>
      <w:rPr>
        <w:rFonts w:ascii="Arial" w:eastAsia="Arial Narrow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7" w15:restartNumberingAfterBreak="0">
    <w:nsid w:val="657A522A"/>
    <w:multiLevelType w:val="hybridMultilevel"/>
    <w:tmpl w:val="AEEAB350"/>
    <w:lvl w:ilvl="0" w:tplc="04090019">
      <w:start w:val="1"/>
      <w:numFmt w:val="lowerLetter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6A602F73"/>
    <w:multiLevelType w:val="hybridMultilevel"/>
    <w:tmpl w:val="3AA8B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3">
      <w:start w:val="1"/>
      <w:numFmt w:val="bullet"/>
      <w:lvlText w:val="o"/>
      <w:lvlJc w:val="left"/>
      <w:pPr>
        <w:ind w:left="2487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1C022F"/>
    <w:multiLevelType w:val="hybridMultilevel"/>
    <w:tmpl w:val="9BD48962"/>
    <w:lvl w:ilvl="0" w:tplc="FB580964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BB6469"/>
    <w:multiLevelType w:val="hybridMultilevel"/>
    <w:tmpl w:val="BCB86CB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4D4DAF"/>
    <w:multiLevelType w:val="hybridMultilevel"/>
    <w:tmpl w:val="09D0D19A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556607"/>
    <w:multiLevelType w:val="hybridMultilevel"/>
    <w:tmpl w:val="BD46A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012C6E"/>
    <w:multiLevelType w:val="hybridMultilevel"/>
    <w:tmpl w:val="6576E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A83E64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722BD3"/>
    <w:multiLevelType w:val="hybridMultilevel"/>
    <w:tmpl w:val="74AEB28A"/>
    <w:lvl w:ilvl="0" w:tplc="BA8E4FB0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A67566"/>
    <w:multiLevelType w:val="multilevel"/>
    <w:tmpl w:val="42D6801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CBA416D"/>
    <w:multiLevelType w:val="hybridMultilevel"/>
    <w:tmpl w:val="69D230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0B530C"/>
    <w:multiLevelType w:val="hybridMultilevel"/>
    <w:tmpl w:val="5268B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19">
      <w:start w:val="1"/>
      <w:numFmt w:val="lowerLetter"/>
      <w:lvlText w:val="%4."/>
      <w:lvlJc w:val="left"/>
      <w:pPr>
        <w:ind w:left="2487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5"/>
  </w:num>
  <w:num w:numId="3">
    <w:abstractNumId w:val="15"/>
  </w:num>
  <w:num w:numId="4">
    <w:abstractNumId w:val="14"/>
  </w:num>
  <w:num w:numId="5">
    <w:abstractNumId w:val="17"/>
  </w:num>
  <w:num w:numId="6">
    <w:abstractNumId w:val="20"/>
  </w:num>
  <w:num w:numId="7">
    <w:abstractNumId w:val="46"/>
  </w:num>
  <w:num w:numId="8">
    <w:abstractNumId w:val="6"/>
  </w:num>
  <w:num w:numId="9">
    <w:abstractNumId w:val="31"/>
  </w:num>
  <w:num w:numId="10">
    <w:abstractNumId w:val="11"/>
  </w:num>
  <w:num w:numId="11">
    <w:abstractNumId w:val="32"/>
  </w:num>
  <w:num w:numId="12">
    <w:abstractNumId w:val="24"/>
  </w:num>
  <w:num w:numId="13">
    <w:abstractNumId w:val="43"/>
  </w:num>
  <w:num w:numId="14">
    <w:abstractNumId w:val="27"/>
  </w:num>
  <w:num w:numId="15">
    <w:abstractNumId w:val="18"/>
  </w:num>
  <w:num w:numId="16">
    <w:abstractNumId w:val="9"/>
  </w:num>
  <w:num w:numId="17">
    <w:abstractNumId w:val="8"/>
  </w:num>
  <w:num w:numId="18">
    <w:abstractNumId w:val="42"/>
  </w:num>
  <w:num w:numId="19">
    <w:abstractNumId w:val="39"/>
  </w:num>
  <w:num w:numId="20">
    <w:abstractNumId w:val="44"/>
  </w:num>
  <w:num w:numId="21">
    <w:abstractNumId w:val="7"/>
  </w:num>
  <w:num w:numId="22">
    <w:abstractNumId w:val="4"/>
  </w:num>
  <w:num w:numId="23">
    <w:abstractNumId w:val="13"/>
  </w:num>
  <w:num w:numId="24">
    <w:abstractNumId w:val="40"/>
  </w:num>
  <w:num w:numId="25">
    <w:abstractNumId w:val="2"/>
  </w:num>
  <w:num w:numId="26">
    <w:abstractNumId w:val="10"/>
  </w:num>
  <w:num w:numId="27">
    <w:abstractNumId w:val="36"/>
  </w:num>
  <w:num w:numId="28">
    <w:abstractNumId w:val="12"/>
  </w:num>
  <w:num w:numId="29">
    <w:abstractNumId w:val="16"/>
  </w:num>
  <w:num w:numId="30">
    <w:abstractNumId w:val="45"/>
  </w:num>
  <w:num w:numId="31">
    <w:abstractNumId w:val="29"/>
  </w:num>
  <w:num w:numId="32">
    <w:abstractNumId w:val="38"/>
  </w:num>
  <w:num w:numId="33">
    <w:abstractNumId w:val="26"/>
  </w:num>
  <w:num w:numId="34">
    <w:abstractNumId w:val="19"/>
  </w:num>
  <w:num w:numId="35">
    <w:abstractNumId w:val="22"/>
  </w:num>
  <w:num w:numId="36">
    <w:abstractNumId w:val="30"/>
  </w:num>
  <w:num w:numId="37">
    <w:abstractNumId w:val="1"/>
  </w:num>
  <w:num w:numId="38">
    <w:abstractNumId w:val="34"/>
  </w:num>
  <w:num w:numId="39">
    <w:abstractNumId w:val="47"/>
  </w:num>
  <w:num w:numId="40">
    <w:abstractNumId w:val="37"/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"/>
  </w:num>
  <w:num w:numId="43">
    <w:abstractNumId w:val="5"/>
  </w:num>
  <w:num w:numId="44">
    <w:abstractNumId w:val="41"/>
  </w:num>
  <w:num w:numId="45">
    <w:abstractNumId w:val="33"/>
  </w:num>
  <w:num w:numId="46">
    <w:abstractNumId w:val="35"/>
  </w:num>
  <w:num w:numId="47">
    <w:abstractNumId w:val="21"/>
  </w:num>
  <w:num w:numId="48">
    <w:abstractNumId w:val="0"/>
  </w:num>
  <w:num w:numId="49">
    <w:abstractNumId w:val="2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zM1tjQwMzGyNDNW0lEKTi0uzszPAykwNa0FAN3W19ctAAAA"/>
  </w:docVars>
  <w:rsids>
    <w:rsidRoot w:val="0046765E"/>
    <w:rsid w:val="00011007"/>
    <w:rsid w:val="0001164C"/>
    <w:rsid w:val="00014EB9"/>
    <w:rsid w:val="00026FD3"/>
    <w:rsid w:val="00044317"/>
    <w:rsid w:val="00046991"/>
    <w:rsid w:val="000578A0"/>
    <w:rsid w:val="0006032E"/>
    <w:rsid w:val="00064A69"/>
    <w:rsid w:val="00067139"/>
    <w:rsid w:val="00070655"/>
    <w:rsid w:val="000707F0"/>
    <w:rsid w:val="000813A7"/>
    <w:rsid w:val="00083E77"/>
    <w:rsid w:val="00092269"/>
    <w:rsid w:val="00095BB9"/>
    <w:rsid w:val="000963A2"/>
    <w:rsid w:val="000A4E52"/>
    <w:rsid w:val="000B1A56"/>
    <w:rsid w:val="000B23A7"/>
    <w:rsid w:val="000B770D"/>
    <w:rsid w:val="000C1C65"/>
    <w:rsid w:val="000F398E"/>
    <w:rsid w:val="000F4DA2"/>
    <w:rsid w:val="00100F4F"/>
    <w:rsid w:val="001014C5"/>
    <w:rsid w:val="00103325"/>
    <w:rsid w:val="00104653"/>
    <w:rsid w:val="00107291"/>
    <w:rsid w:val="00110F0A"/>
    <w:rsid w:val="00112BE1"/>
    <w:rsid w:val="00120FA2"/>
    <w:rsid w:val="00123EB3"/>
    <w:rsid w:val="00124175"/>
    <w:rsid w:val="00142719"/>
    <w:rsid w:val="001428CC"/>
    <w:rsid w:val="00151280"/>
    <w:rsid w:val="0015239C"/>
    <w:rsid w:val="001531A7"/>
    <w:rsid w:val="0015539D"/>
    <w:rsid w:val="0016156C"/>
    <w:rsid w:val="001636E9"/>
    <w:rsid w:val="00172466"/>
    <w:rsid w:val="0017324D"/>
    <w:rsid w:val="00193551"/>
    <w:rsid w:val="0019408C"/>
    <w:rsid w:val="001B353C"/>
    <w:rsid w:val="001B3687"/>
    <w:rsid w:val="001C064F"/>
    <w:rsid w:val="001C7E1F"/>
    <w:rsid w:val="001D63D2"/>
    <w:rsid w:val="001D78B9"/>
    <w:rsid w:val="001E3EAB"/>
    <w:rsid w:val="001E7C05"/>
    <w:rsid w:val="00210DF8"/>
    <w:rsid w:val="002128CB"/>
    <w:rsid w:val="00213046"/>
    <w:rsid w:val="00216351"/>
    <w:rsid w:val="002207FF"/>
    <w:rsid w:val="002250C5"/>
    <w:rsid w:val="00225342"/>
    <w:rsid w:val="00227AC6"/>
    <w:rsid w:val="002300F2"/>
    <w:rsid w:val="0023238B"/>
    <w:rsid w:val="002323E0"/>
    <w:rsid w:val="00236872"/>
    <w:rsid w:val="00241B87"/>
    <w:rsid w:val="0026025D"/>
    <w:rsid w:val="00260A48"/>
    <w:rsid w:val="002637C0"/>
    <w:rsid w:val="00276322"/>
    <w:rsid w:val="002803C5"/>
    <w:rsid w:val="002807C1"/>
    <w:rsid w:val="002A2E64"/>
    <w:rsid w:val="002A33F2"/>
    <w:rsid w:val="002B700A"/>
    <w:rsid w:val="002C52E3"/>
    <w:rsid w:val="002C74E4"/>
    <w:rsid w:val="002D0A00"/>
    <w:rsid w:val="002D5CE7"/>
    <w:rsid w:val="002D73CB"/>
    <w:rsid w:val="002F1D01"/>
    <w:rsid w:val="002F2557"/>
    <w:rsid w:val="002F278E"/>
    <w:rsid w:val="002F29FB"/>
    <w:rsid w:val="002F4763"/>
    <w:rsid w:val="002F68F7"/>
    <w:rsid w:val="0030001D"/>
    <w:rsid w:val="0030031F"/>
    <w:rsid w:val="0030557C"/>
    <w:rsid w:val="00307497"/>
    <w:rsid w:val="0031706E"/>
    <w:rsid w:val="0032208B"/>
    <w:rsid w:val="00323947"/>
    <w:rsid w:val="0032637D"/>
    <w:rsid w:val="0033101A"/>
    <w:rsid w:val="00341F0E"/>
    <w:rsid w:val="003445BE"/>
    <w:rsid w:val="00352B15"/>
    <w:rsid w:val="00353118"/>
    <w:rsid w:val="00354D71"/>
    <w:rsid w:val="003609CC"/>
    <w:rsid w:val="00360B3F"/>
    <w:rsid w:val="0036401A"/>
    <w:rsid w:val="00374200"/>
    <w:rsid w:val="00374698"/>
    <w:rsid w:val="00381B11"/>
    <w:rsid w:val="00384AA0"/>
    <w:rsid w:val="00395166"/>
    <w:rsid w:val="0039647D"/>
    <w:rsid w:val="003A235C"/>
    <w:rsid w:val="003A29AC"/>
    <w:rsid w:val="003A2E1A"/>
    <w:rsid w:val="003A51DE"/>
    <w:rsid w:val="003B0A6E"/>
    <w:rsid w:val="003B3CD7"/>
    <w:rsid w:val="003D2320"/>
    <w:rsid w:val="003D5356"/>
    <w:rsid w:val="003E30FC"/>
    <w:rsid w:val="003F7327"/>
    <w:rsid w:val="0040672D"/>
    <w:rsid w:val="004076DA"/>
    <w:rsid w:val="004215D7"/>
    <w:rsid w:val="004274F3"/>
    <w:rsid w:val="00431EE9"/>
    <w:rsid w:val="00437E15"/>
    <w:rsid w:val="00437EC9"/>
    <w:rsid w:val="00441429"/>
    <w:rsid w:val="00442E0C"/>
    <w:rsid w:val="004437F1"/>
    <w:rsid w:val="0044524B"/>
    <w:rsid w:val="00445802"/>
    <w:rsid w:val="004507B7"/>
    <w:rsid w:val="00453857"/>
    <w:rsid w:val="0046765E"/>
    <w:rsid w:val="00470C99"/>
    <w:rsid w:val="004718D3"/>
    <w:rsid w:val="00487FEB"/>
    <w:rsid w:val="004A2B56"/>
    <w:rsid w:val="004A75BF"/>
    <w:rsid w:val="004B556A"/>
    <w:rsid w:val="004B6EDB"/>
    <w:rsid w:val="004C59F4"/>
    <w:rsid w:val="004E0312"/>
    <w:rsid w:val="004E1BCE"/>
    <w:rsid w:val="004F5FD1"/>
    <w:rsid w:val="00502240"/>
    <w:rsid w:val="0051515F"/>
    <w:rsid w:val="00516DE0"/>
    <w:rsid w:val="00520031"/>
    <w:rsid w:val="00521100"/>
    <w:rsid w:val="00521D29"/>
    <w:rsid w:val="005262DC"/>
    <w:rsid w:val="0053650A"/>
    <w:rsid w:val="00544619"/>
    <w:rsid w:val="00544981"/>
    <w:rsid w:val="0054543A"/>
    <w:rsid w:val="00545A04"/>
    <w:rsid w:val="00561A89"/>
    <w:rsid w:val="00566EA3"/>
    <w:rsid w:val="005675B6"/>
    <w:rsid w:val="00572140"/>
    <w:rsid w:val="00582FC1"/>
    <w:rsid w:val="00584C66"/>
    <w:rsid w:val="005875B8"/>
    <w:rsid w:val="00597910"/>
    <w:rsid w:val="005A25A4"/>
    <w:rsid w:val="005B3190"/>
    <w:rsid w:val="005B7438"/>
    <w:rsid w:val="005C000B"/>
    <w:rsid w:val="005C1C1B"/>
    <w:rsid w:val="005C1F58"/>
    <w:rsid w:val="005C5345"/>
    <w:rsid w:val="005D3488"/>
    <w:rsid w:val="005D386D"/>
    <w:rsid w:val="005D3A3D"/>
    <w:rsid w:val="005D52AF"/>
    <w:rsid w:val="005D6462"/>
    <w:rsid w:val="005D6B4A"/>
    <w:rsid w:val="005F1BF1"/>
    <w:rsid w:val="005F4762"/>
    <w:rsid w:val="00605FC5"/>
    <w:rsid w:val="00607123"/>
    <w:rsid w:val="0061570F"/>
    <w:rsid w:val="006168FF"/>
    <w:rsid w:val="006228B4"/>
    <w:rsid w:val="006333AA"/>
    <w:rsid w:val="0064154A"/>
    <w:rsid w:val="00641D40"/>
    <w:rsid w:val="00644A85"/>
    <w:rsid w:val="00653455"/>
    <w:rsid w:val="0065349B"/>
    <w:rsid w:val="006558DE"/>
    <w:rsid w:val="00663149"/>
    <w:rsid w:val="006634F8"/>
    <w:rsid w:val="00670096"/>
    <w:rsid w:val="0067013F"/>
    <w:rsid w:val="00671328"/>
    <w:rsid w:val="006730A9"/>
    <w:rsid w:val="00684DEC"/>
    <w:rsid w:val="00685332"/>
    <w:rsid w:val="00695EAD"/>
    <w:rsid w:val="00697E1D"/>
    <w:rsid w:val="006A2BC9"/>
    <w:rsid w:val="006A6B74"/>
    <w:rsid w:val="006A7E93"/>
    <w:rsid w:val="006B42E2"/>
    <w:rsid w:val="006B59FB"/>
    <w:rsid w:val="006C2465"/>
    <w:rsid w:val="006D0AB4"/>
    <w:rsid w:val="006E559F"/>
    <w:rsid w:val="006F1398"/>
    <w:rsid w:val="006F6733"/>
    <w:rsid w:val="00700AD7"/>
    <w:rsid w:val="0070366F"/>
    <w:rsid w:val="00712269"/>
    <w:rsid w:val="0071760B"/>
    <w:rsid w:val="007210E2"/>
    <w:rsid w:val="00722EA3"/>
    <w:rsid w:val="007244E9"/>
    <w:rsid w:val="007365A2"/>
    <w:rsid w:val="007406CF"/>
    <w:rsid w:val="007408BD"/>
    <w:rsid w:val="0074640B"/>
    <w:rsid w:val="00746C21"/>
    <w:rsid w:val="007546E9"/>
    <w:rsid w:val="00772CE4"/>
    <w:rsid w:val="0078473D"/>
    <w:rsid w:val="00786EB8"/>
    <w:rsid w:val="007871B2"/>
    <w:rsid w:val="0079012E"/>
    <w:rsid w:val="007950B0"/>
    <w:rsid w:val="007A000A"/>
    <w:rsid w:val="007B017F"/>
    <w:rsid w:val="007B4438"/>
    <w:rsid w:val="007B7DD3"/>
    <w:rsid w:val="007C203E"/>
    <w:rsid w:val="007E0383"/>
    <w:rsid w:val="007E20B5"/>
    <w:rsid w:val="007F4F9A"/>
    <w:rsid w:val="00800BC6"/>
    <w:rsid w:val="00815697"/>
    <w:rsid w:val="00825938"/>
    <w:rsid w:val="008261E9"/>
    <w:rsid w:val="008267D5"/>
    <w:rsid w:val="00830BF8"/>
    <w:rsid w:val="00837EA6"/>
    <w:rsid w:val="00842978"/>
    <w:rsid w:val="00842C42"/>
    <w:rsid w:val="008452C7"/>
    <w:rsid w:val="00871592"/>
    <w:rsid w:val="00873705"/>
    <w:rsid w:val="00875F8C"/>
    <w:rsid w:val="00890072"/>
    <w:rsid w:val="00891F26"/>
    <w:rsid w:val="00892781"/>
    <w:rsid w:val="00895AE4"/>
    <w:rsid w:val="00897EE6"/>
    <w:rsid w:val="008A12CB"/>
    <w:rsid w:val="008A4100"/>
    <w:rsid w:val="008B1C1E"/>
    <w:rsid w:val="008B671E"/>
    <w:rsid w:val="008C4191"/>
    <w:rsid w:val="008C55C2"/>
    <w:rsid w:val="008C6A4B"/>
    <w:rsid w:val="008D2793"/>
    <w:rsid w:val="008D3BCB"/>
    <w:rsid w:val="008E3E1A"/>
    <w:rsid w:val="0090253B"/>
    <w:rsid w:val="009037A5"/>
    <w:rsid w:val="0091082F"/>
    <w:rsid w:val="00912ADF"/>
    <w:rsid w:val="00915E29"/>
    <w:rsid w:val="009202E9"/>
    <w:rsid w:val="009207E6"/>
    <w:rsid w:val="00922BCF"/>
    <w:rsid w:val="0093151C"/>
    <w:rsid w:val="00932668"/>
    <w:rsid w:val="00934BC8"/>
    <w:rsid w:val="009453C2"/>
    <w:rsid w:val="009539CB"/>
    <w:rsid w:val="009707EA"/>
    <w:rsid w:val="00973534"/>
    <w:rsid w:val="00973EB7"/>
    <w:rsid w:val="009741B7"/>
    <w:rsid w:val="009756B4"/>
    <w:rsid w:val="00991658"/>
    <w:rsid w:val="00991863"/>
    <w:rsid w:val="009935DF"/>
    <w:rsid w:val="00994961"/>
    <w:rsid w:val="00996520"/>
    <w:rsid w:val="009A2AA7"/>
    <w:rsid w:val="009A2B89"/>
    <w:rsid w:val="009A4CED"/>
    <w:rsid w:val="009A5579"/>
    <w:rsid w:val="009B1788"/>
    <w:rsid w:val="009B24E0"/>
    <w:rsid w:val="009B5309"/>
    <w:rsid w:val="009C0861"/>
    <w:rsid w:val="009C16F1"/>
    <w:rsid w:val="009C2AEE"/>
    <w:rsid w:val="009C3785"/>
    <w:rsid w:val="009C410E"/>
    <w:rsid w:val="009D44C3"/>
    <w:rsid w:val="009E60CA"/>
    <w:rsid w:val="009F04B7"/>
    <w:rsid w:val="009F121B"/>
    <w:rsid w:val="00A00877"/>
    <w:rsid w:val="00A02DF6"/>
    <w:rsid w:val="00A03092"/>
    <w:rsid w:val="00A10FC2"/>
    <w:rsid w:val="00A11405"/>
    <w:rsid w:val="00A12FC0"/>
    <w:rsid w:val="00A20223"/>
    <w:rsid w:val="00A21D24"/>
    <w:rsid w:val="00A234F4"/>
    <w:rsid w:val="00A31076"/>
    <w:rsid w:val="00A31D85"/>
    <w:rsid w:val="00A34342"/>
    <w:rsid w:val="00A408E1"/>
    <w:rsid w:val="00A4681F"/>
    <w:rsid w:val="00A469A8"/>
    <w:rsid w:val="00A61E2A"/>
    <w:rsid w:val="00A83ECC"/>
    <w:rsid w:val="00A85EB5"/>
    <w:rsid w:val="00A8794C"/>
    <w:rsid w:val="00A91B1F"/>
    <w:rsid w:val="00A95B10"/>
    <w:rsid w:val="00AA462E"/>
    <w:rsid w:val="00AA5ED1"/>
    <w:rsid w:val="00AB6C70"/>
    <w:rsid w:val="00AD10E8"/>
    <w:rsid w:val="00AD16AC"/>
    <w:rsid w:val="00AD5C95"/>
    <w:rsid w:val="00AD5E6D"/>
    <w:rsid w:val="00AE672A"/>
    <w:rsid w:val="00AF51B9"/>
    <w:rsid w:val="00AF5971"/>
    <w:rsid w:val="00AF7146"/>
    <w:rsid w:val="00B06A1D"/>
    <w:rsid w:val="00B1196D"/>
    <w:rsid w:val="00B138B3"/>
    <w:rsid w:val="00B20A7F"/>
    <w:rsid w:val="00B21A81"/>
    <w:rsid w:val="00B24DBD"/>
    <w:rsid w:val="00B2508B"/>
    <w:rsid w:val="00B40D97"/>
    <w:rsid w:val="00B437AF"/>
    <w:rsid w:val="00B44EEB"/>
    <w:rsid w:val="00B45284"/>
    <w:rsid w:val="00B468F3"/>
    <w:rsid w:val="00B5122D"/>
    <w:rsid w:val="00B6418F"/>
    <w:rsid w:val="00B659B1"/>
    <w:rsid w:val="00B71A5E"/>
    <w:rsid w:val="00B830A3"/>
    <w:rsid w:val="00B953B8"/>
    <w:rsid w:val="00BA1F16"/>
    <w:rsid w:val="00BA58D0"/>
    <w:rsid w:val="00BB06CD"/>
    <w:rsid w:val="00BB1C9A"/>
    <w:rsid w:val="00BC7BBF"/>
    <w:rsid w:val="00BC7DC2"/>
    <w:rsid w:val="00BD0B87"/>
    <w:rsid w:val="00BD2F74"/>
    <w:rsid w:val="00BD61AC"/>
    <w:rsid w:val="00BE2AFF"/>
    <w:rsid w:val="00BE539E"/>
    <w:rsid w:val="00BE5538"/>
    <w:rsid w:val="00BE6E4D"/>
    <w:rsid w:val="00BE7EF7"/>
    <w:rsid w:val="00BF0AE3"/>
    <w:rsid w:val="00BF4463"/>
    <w:rsid w:val="00BF7ECF"/>
    <w:rsid w:val="00C0653E"/>
    <w:rsid w:val="00C0697D"/>
    <w:rsid w:val="00C21777"/>
    <w:rsid w:val="00C241F1"/>
    <w:rsid w:val="00C276CA"/>
    <w:rsid w:val="00C301A0"/>
    <w:rsid w:val="00C353B8"/>
    <w:rsid w:val="00C36617"/>
    <w:rsid w:val="00C36D79"/>
    <w:rsid w:val="00C50636"/>
    <w:rsid w:val="00C5689D"/>
    <w:rsid w:val="00C575CE"/>
    <w:rsid w:val="00C62685"/>
    <w:rsid w:val="00C72884"/>
    <w:rsid w:val="00C75ABC"/>
    <w:rsid w:val="00C76C3C"/>
    <w:rsid w:val="00C82756"/>
    <w:rsid w:val="00CA0487"/>
    <w:rsid w:val="00CA2B20"/>
    <w:rsid w:val="00CA78A6"/>
    <w:rsid w:val="00CB1C15"/>
    <w:rsid w:val="00CC1E2A"/>
    <w:rsid w:val="00CC3B52"/>
    <w:rsid w:val="00CC679E"/>
    <w:rsid w:val="00CC72E6"/>
    <w:rsid w:val="00CD1445"/>
    <w:rsid w:val="00CD5B5C"/>
    <w:rsid w:val="00CD5C4C"/>
    <w:rsid w:val="00CE113B"/>
    <w:rsid w:val="00CE424A"/>
    <w:rsid w:val="00CE66FA"/>
    <w:rsid w:val="00CE683D"/>
    <w:rsid w:val="00CF1366"/>
    <w:rsid w:val="00CF3647"/>
    <w:rsid w:val="00CF37DA"/>
    <w:rsid w:val="00D11182"/>
    <w:rsid w:val="00D243F9"/>
    <w:rsid w:val="00D263ED"/>
    <w:rsid w:val="00D306B2"/>
    <w:rsid w:val="00D41AD2"/>
    <w:rsid w:val="00D42BCB"/>
    <w:rsid w:val="00D452F3"/>
    <w:rsid w:val="00D46338"/>
    <w:rsid w:val="00D64C5E"/>
    <w:rsid w:val="00D652FB"/>
    <w:rsid w:val="00D67155"/>
    <w:rsid w:val="00D71402"/>
    <w:rsid w:val="00D74668"/>
    <w:rsid w:val="00D75471"/>
    <w:rsid w:val="00D815E6"/>
    <w:rsid w:val="00D83999"/>
    <w:rsid w:val="00D84981"/>
    <w:rsid w:val="00D92AB6"/>
    <w:rsid w:val="00DB107C"/>
    <w:rsid w:val="00DB1D72"/>
    <w:rsid w:val="00DB27D1"/>
    <w:rsid w:val="00DB4102"/>
    <w:rsid w:val="00DC5E99"/>
    <w:rsid w:val="00DD402D"/>
    <w:rsid w:val="00DE6D45"/>
    <w:rsid w:val="00DE6D52"/>
    <w:rsid w:val="00DE7163"/>
    <w:rsid w:val="00DE7E05"/>
    <w:rsid w:val="00DF0D25"/>
    <w:rsid w:val="00DF60C0"/>
    <w:rsid w:val="00E060F8"/>
    <w:rsid w:val="00E10674"/>
    <w:rsid w:val="00E12F43"/>
    <w:rsid w:val="00E1439B"/>
    <w:rsid w:val="00E152D4"/>
    <w:rsid w:val="00E24696"/>
    <w:rsid w:val="00E311E0"/>
    <w:rsid w:val="00E330C8"/>
    <w:rsid w:val="00E4141E"/>
    <w:rsid w:val="00E423E7"/>
    <w:rsid w:val="00E444F7"/>
    <w:rsid w:val="00E462E6"/>
    <w:rsid w:val="00E67E26"/>
    <w:rsid w:val="00E729D0"/>
    <w:rsid w:val="00E80469"/>
    <w:rsid w:val="00E8369D"/>
    <w:rsid w:val="00E90558"/>
    <w:rsid w:val="00EA1B92"/>
    <w:rsid w:val="00EA25E3"/>
    <w:rsid w:val="00EA4C88"/>
    <w:rsid w:val="00EC437B"/>
    <w:rsid w:val="00EC741B"/>
    <w:rsid w:val="00ED37FD"/>
    <w:rsid w:val="00EE2957"/>
    <w:rsid w:val="00EF0DF5"/>
    <w:rsid w:val="00EF1895"/>
    <w:rsid w:val="00EF1968"/>
    <w:rsid w:val="00EF1F8C"/>
    <w:rsid w:val="00EF724D"/>
    <w:rsid w:val="00EF799E"/>
    <w:rsid w:val="00F02481"/>
    <w:rsid w:val="00F049B4"/>
    <w:rsid w:val="00F118ED"/>
    <w:rsid w:val="00F11BBD"/>
    <w:rsid w:val="00F362F5"/>
    <w:rsid w:val="00F37175"/>
    <w:rsid w:val="00F40E7D"/>
    <w:rsid w:val="00F41C1B"/>
    <w:rsid w:val="00F46B04"/>
    <w:rsid w:val="00F52E23"/>
    <w:rsid w:val="00F534BE"/>
    <w:rsid w:val="00F56DCA"/>
    <w:rsid w:val="00F6450B"/>
    <w:rsid w:val="00F656B4"/>
    <w:rsid w:val="00F66FBA"/>
    <w:rsid w:val="00F71C48"/>
    <w:rsid w:val="00F723D1"/>
    <w:rsid w:val="00F746BE"/>
    <w:rsid w:val="00F748B0"/>
    <w:rsid w:val="00F93687"/>
    <w:rsid w:val="00FB65FD"/>
    <w:rsid w:val="00FC0323"/>
    <w:rsid w:val="00FC4CF3"/>
    <w:rsid w:val="00FC715C"/>
    <w:rsid w:val="00FD08F9"/>
    <w:rsid w:val="00FD53EE"/>
    <w:rsid w:val="00FE05D5"/>
    <w:rsid w:val="00FF1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60E1AD"/>
  <w15:docId w15:val="{BFDD353E-B923-4AF2-8B31-1658BC1BB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pPr>
      <w:spacing w:before="1"/>
      <w:ind w:left="111"/>
      <w:outlineLvl w:val="0"/>
    </w:pPr>
    <w:rPr>
      <w:b/>
      <w:bCs/>
      <w:sz w:val="63"/>
      <w:szCs w:val="63"/>
    </w:rPr>
  </w:style>
  <w:style w:type="paragraph" w:styleId="Heading2">
    <w:name w:val="heading 2"/>
    <w:basedOn w:val="Normal"/>
    <w:link w:val="Heading2Char"/>
    <w:uiPriority w:val="9"/>
    <w:qFormat/>
    <w:pPr>
      <w:spacing w:before="70"/>
      <w:ind w:left="527" w:hanging="300"/>
      <w:outlineLvl w:val="1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70"/>
      <w:ind w:left="527" w:hanging="30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072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729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072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7291"/>
    <w:rPr>
      <w:rFonts w:ascii="Arial" w:eastAsia="Arial" w:hAnsi="Arial" w:cs="Arial"/>
    </w:rPr>
  </w:style>
  <w:style w:type="table" w:customStyle="1" w:styleId="TableGrid1">
    <w:name w:val="Table Grid1"/>
    <w:basedOn w:val="TableNormal"/>
    <w:next w:val="TableGrid"/>
    <w:uiPriority w:val="39"/>
    <w:rsid w:val="0060712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607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1402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41D40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A6B74"/>
    <w:pPr>
      <w:tabs>
        <w:tab w:val="left" w:pos="660"/>
        <w:tab w:val="right" w:leader="dot" w:pos="998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4C66"/>
    <w:pPr>
      <w:tabs>
        <w:tab w:val="left" w:pos="567"/>
        <w:tab w:val="right" w:leader="dot" w:pos="9980"/>
      </w:tabs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95B10"/>
    <w:pPr>
      <w:widowControl/>
      <w:autoSpaceDE/>
      <w:autoSpaceDN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5B10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5B10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CD1445"/>
    <w:rPr>
      <w:rFonts w:ascii="Arial" w:eastAsia="Arial" w:hAnsi="Arial" w:cs="Arial"/>
      <w:b/>
      <w:bCs/>
      <w:sz w:val="63"/>
      <w:szCs w:val="63"/>
    </w:rPr>
  </w:style>
  <w:style w:type="character" w:customStyle="1" w:styleId="Heading2Char">
    <w:name w:val="Heading 2 Char"/>
    <w:basedOn w:val="DefaultParagraphFont"/>
    <w:link w:val="Heading2"/>
    <w:uiPriority w:val="9"/>
    <w:rsid w:val="00CD1445"/>
    <w:rPr>
      <w:rFonts w:ascii="Arial" w:eastAsia="Arial" w:hAnsi="Arial" w:cs="Arial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445"/>
    <w:pPr>
      <w:widowControl/>
      <w:autoSpaceDE/>
      <w:autoSpaceDN/>
    </w:pPr>
    <w:rPr>
      <w:rFonts w:ascii="Segoe UI" w:eastAsiaTheme="minorEastAsi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445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5875B8"/>
    <w:pPr>
      <w:widowControl/>
      <w:autoSpaceDE/>
      <w:autoSpaceDN/>
    </w:pPr>
  </w:style>
  <w:style w:type="character" w:customStyle="1" w:styleId="NoSpacingChar">
    <w:name w:val="No Spacing Char"/>
    <w:basedOn w:val="DefaultParagraphFont"/>
    <w:link w:val="NoSpacing"/>
    <w:uiPriority w:val="1"/>
    <w:rsid w:val="005875B8"/>
  </w:style>
  <w:style w:type="paragraph" w:customStyle="1" w:styleId="Default">
    <w:name w:val="Default"/>
    <w:rsid w:val="00FC0323"/>
    <w:pPr>
      <w:widowControl/>
      <w:adjustRightInd w:val="0"/>
    </w:pPr>
    <w:rPr>
      <w:rFonts w:ascii="Arial" w:hAnsi="Arial" w:cs="Arial"/>
      <w:color w:val="000000"/>
      <w:sz w:val="24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014E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4E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4EB9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E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EB9"/>
    <w:rPr>
      <w:rFonts w:ascii="Arial" w:eastAsia="Arial" w:hAnsi="Arial" w:cs="Arial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1067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F799E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2208B"/>
    <w:rPr>
      <w:b/>
      <w:bCs/>
    </w:rPr>
  </w:style>
  <w:style w:type="table" w:customStyle="1" w:styleId="TableGrid2">
    <w:name w:val="Table Grid2"/>
    <w:basedOn w:val="TableNormal"/>
    <w:next w:val="TableGrid"/>
    <w:uiPriority w:val="59"/>
    <w:rsid w:val="0032208B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2208B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575CE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C575CE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C000B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1C1E"/>
    <w:rPr>
      <w:color w:val="605E5C"/>
      <w:shd w:val="clear" w:color="auto" w:fill="E1DFDD"/>
    </w:rPr>
  </w:style>
  <w:style w:type="table" w:customStyle="1" w:styleId="TableGrid6">
    <w:name w:val="Table Grid6"/>
    <w:basedOn w:val="TableNormal"/>
    <w:next w:val="TableGrid"/>
    <w:uiPriority w:val="39"/>
    <w:rsid w:val="00431E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8E3E1A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9202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9202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9202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9202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9202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202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9202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9E60CA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9E60CA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9E60CA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9E60CA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D67155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D67155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8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039BD5AB49F450C8CCC1F8C6C17C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828C7-99DE-48BA-8464-E844578FF941}"/>
      </w:docPartPr>
      <w:docPartBody>
        <w:p w:rsidR="00000000" w:rsidRDefault="00EA7015" w:rsidP="00EA7015">
          <w:pPr>
            <w:pStyle w:val="E039BD5AB49F450C8CCC1F8C6C17C19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62A9A1A2B604961AEA2B7F14F4770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7846C-61D4-4BC7-ACA8-ABD9CA145881}"/>
      </w:docPartPr>
      <w:docPartBody>
        <w:p w:rsidR="00000000" w:rsidRDefault="00EA7015" w:rsidP="00EA7015">
          <w:pPr>
            <w:pStyle w:val="D62A9A1A2B604961AEA2B7F14F4770A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C02EA819CDE47F6ACF6CE4799A2D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99EB7-68C0-42B7-A82C-E9B782C6F4E0}"/>
      </w:docPartPr>
      <w:docPartBody>
        <w:p w:rsidR="00000000" w:rsidRDefault="00EA7015" w:rsidP="00EA7015">
          <w:pPr>
            <w:pStyle w:val="0C02EA819CDE47F6ACF6CE4799A2D0E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FB79A2A4A43454AA26856A1E5FBE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E9D7E-C61A-417A-8203-A79C690E0924}"/>
      </w:docPartPr>
      <w:docPartBody>
        <w:p w:rsidR="00000000" w:rsidRDefault="00EA7015" w:rsidP="00EA7015">
          <w:pPr>
            <w:pStyle w:val="FFB79A2A4A43454AA26856A1E5FBE25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37E07EDE0844750BA3AFE27B751A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A521E-B1BB-4A98-A710-925D3DB5043D}"/>
      </w:docPartPr>
      <w:docPartBody>
        <w:p w:rsidR="00000000" w:rsidRDefault="00EA7015" w:rsidP="00EA7015">
          <w:pPr>
            <w:pStyle w:val="C37E07EDE0844750BA3AFE27B751A16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329C72CAE244E9188240DBA99CDE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946DB-864F-4AC6-909B-77C517F9D091}"/>
      </w:docPartPr>
      <w:docPartBody>
        <w:p w:rsidR="00000000" w:rsidRDefault="00EA7015" w:rsidP="00EA7015">
          <w:pPr>
            <w:pStyle w:val="F329C72CAE244E9188240DBA99CDE7BC"/>
          </w:pPr>
          <w:r w:rsidRPr="000D735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654F7"/>
    <w:rsid w:val="000333F1"/>
    <w:rsid w:val="000654F7"/>
    <w:rsid w:val="001B6EB4"/>
    <w:rsid w:val="002222B9"/>
    <w:rsid w:val="00330575"/>
    <w:rsid w:val="00660681"/>
    <w:rsid w:val="007253BE"/>
    <w:rsid w:val="007F5930"/>
    <w:rsid w:val="00877768"/>
    <w:rsid w:val="008838EA"/>
    <w:rsid w:val="0097624F"/>
    <w:rsid w:val="00987816"/>
    <w:rsid w:val="00A321D6"/>
    <w:rsid w:val="00A565ED"/>
    <w:rsid w:val="00A94F72"/>
    <w:rsid w:val="00C808ED"/>
    <w:rsid w:val="00EA7015"/>
    <w:rsid w:val="00F453EA"/>
    <w:rsid w:val="00F67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7015"/>
    <w:rPr>
      <w:color w:val="808080"/>
    </w:rPr>
  </w:style>
  <w:style w:type="paragraph" w:customStyle="1" w:styleId="FCE269BDF6354535BBCCD00F2198C35C">
    <w:name w:val="FCE269BDF6354535BBCCD00F2198C35C"/>
    <w:rsid w:val="000654F7"/>
  </w:style>
  <w:style w:type="paragraph" w:customStyle="1" w:styleId="6DE60D93C752482CACE802D856FC64CB">
    <w:name w:val="6DE60D93C752482CACE802D856FC64CB"/>
    <w:rsid w:val="000654F7"/>
  </w:style>
  <w:style w:type="paragraph" w:customStyle="1" w:styleId="EFEE053F85214AB5802034FF105A2595">
    <w:name w:val="EFEE053F85214AB5802034FF105A2595"/>
    <w:rsid w:val="000654F7"/>
  </w:style>
  <w:style w:type="paragraph" w:customStyle="1" w:styleId="0233E51D551945AB826817D2A15E4716">
    <w:name w:val="0233E51D551945AB826817D2A15E4716"/>
    <w:rsid w:val="000654F7"/>
  </w:style>
  <w:style w:type="paragraph" w:customStyle="1" w:styleId="8F50D9ED93E14F12B1E3E7F6FDBB627E">
    <w:name w:val="8F50D9ED93E14F12B1E3E7F6FDBB627E"/>
    <w:rsid w:val="000654F7"/>
  </w:style>
  <w:style w:type="paragraph" w:customStyle="1" w:styleId="DCD8B682F5AC48CA8FE615A9E0109D54">
    <w:name w:val="DCD8B682F5AC48CA8FE615A9E0109D54"/>
    <w:rsid w:val="000654F7"/>
  </w:style>
  <w:style w:type="paragraph" w:customStyle="1" w:styleId="891A9F06A088498DBC1681C02C347C87">
    <w:name w:val="891A9F06A088498DBC1681C02C347C87"/>
    <w:rsid w:val="000654F7"/>
  </w:style>
  <w:style w:type="paragraph" w:customStyle="1" w:styleId="BDBF903DC4914F338746589CD69FAD57">
    <w:name w:val="BDBF903DC4914F338746589CD69FAD57"/>
    <w:rsid w:val="000654F7"/>
  </w:style>
  <w:style w:type="paragraph" w:customStyle="1" w:styleId="47169F20434541BFBDF0BFFFCBE7431E">
    <w:name w:val="47169F20434541BFBDF0BFFFCBE7431E"/>
    <w:rsid w:val="000654F7"/>
  </w:style>
  <w:style w:type="paragraph" w:customStyle="1" w:styleId="BF2116054F5E418F9258895F88281140">
    <w:name w:val="BF2116054F5E418F9258895F88281140"/>
    <w:rsid w:val="000654F7"/>
  </w:style>
  <w:style w:type="paragraph" w:customStyle="1" w:styleId="0666322401D740258226B1AA5BAB37CF">
    <w:name w:val="0666322401D740258226B1AA5BAB37CF"/>
    <w:rsid w:val="000654F7"/>
  </w:style>
  <w:style w:type="paragraph" w:customStyle="1" w:styleId="395D6F190EB0495AB7C0D7931F791F3B">
    <w:name w:val="395D6F190EB0495AB7C0D7931F791F3B"/>
    <w:rsid w:val="000654F7"/>
  </w:style>
  <w:style w:type="paragraph" w:customStyle="1" w:styleId="7E83728B2DFB4CDDBE8CEB4841AADB6D">
    <w:name w:val="7E83728B2DFB4CDDBE8CEB4841AADB6D"/>
    <w:rsid w:val="000654F7"/>
  </w:style>
  <w:style w:type="paragraph" w:customStyle="1" w:styleId="45DFF3ECAF744D89AFDE9F67031B7EDF">
    <w:name w:val="45DFF3ECAF744D89AFDE9F67031B7EDF"/>
    <w:rsid w:val="000654F7"/>
  </w:style>
  <w:style w:type="paragraph" w:customStyle="1" w:styleId="D712ADC47F6B4D8EAE600D55ED173DC9">
    <w:name w:val="D712ADC47F6B4D8EAE600D55ED173DC9"/>
    <w:rsid w:val="000654F7"/>
  </w:style>
  <w:style w:type="paragraph" w:customStyle="1" w:styleId="E6ACE9E3421949CA8D95204E59FC9963">
    <w:name w:val="E6ACE9E3421949CA8D95204E59FC9963"/>
    <w:rsid w:val="000654F7"/>
  </w:style>
  <w:style w:type="paragraph" w:customStyle="1" w:styleId="33C82951F5904D7780499ABD66BA511E">
    <w:name w:val="33C82951F5904D7780499ABD66BA511E"/>
    <w:rsid w:val="000654F7"/>
  </w:style>
  <w:style w:type="paragraph" w:customStyle="1" w:styleId="C0E39E7C0E1C4737B86A6871DEDAC193">
    <w:name w:val="C0E39E7C0E1C4737B86A6871DEDAC193"/>
    <w:rsid w:val="000654F7"/>
  </w:style>
  <w:style w:type="paragraph" w:customStyle="1" w:styleId="DB305E035C0D450EB8BF04025F54E819">
    <w:name w:val="DB305E035C0D450EB8BF04025F54E819"/>
    <w:rsid w:val="000654F7"/>
  </w:style>
  <w:style w:type="paragraph" w:customStyle="1" w:styleId="C56F49A827D94B5D8276800DFCE5DFE6">
    <w:name w:val="C56F49A827D94B5D8276800DFCE5DFE6"/>
    <w:rsid w:val="000654F7"/>
  </w:style>
  <w:style w:type="paragraph" w:customStyle="1" w:styleId="ED0D71D737864CB4944604CC06413A06">
    <w:name w:val="ED0D71D737864CB4944604CC06413A06"/>
    <w:rsid w:val="00A94F72"/>
  </w:style>
  <w:style w:type="paragraph" w:customStyle="1" w:styleId="869D517306E0467DB43A8336495BAC99">
    <w:name w:val="869D517306E0467DB43A8336495BAC99"/>
    <w:rsid w:val="00A94F72"/>
  </w:style>
  <w:style w:type="paragraph" w:customStyle="1" w:styleId="2D6C272D84584A7CB17ED74C0AD9FE22">
    <w:name w:val="2D6C272D84584A7CB17ED74C0AD9FE22"/>
    <w:rsid w:val="00A94F72"/>
  </w:style>
  <w:style w:type="paragraph" w:customStyle="1" w:styleId="5A9F35DC89E541DBB07B5BA503C77020">
    <w:name w:val="5A9F35DC89E541DBB07B5BA503C77020"/>
    <w:rsid w:val="00A94F72"/>
  </w:style>
  <w:style w:type="paragraph" w:customStyle="1" w:styleId="E6DE991D658447C9B57BD7F71FF0168D">
    <w:name w:val="E6DE991D658447C9B57BD7F71FF0168D"/>
    <w:rsid w:val="00A94F72"/>
  </w:style>
  <w:style w:type="paragraph" w:customStyle="1" w:styleId="A5CDC8386DC04D979F02B0D645410069">
    <w:name w:val="A5CDC8386DC04D979F02B0D645410069"/>
    <w:rsid w:val="00A94F72"/>
  </w:style>
  <w:style w:type="paragraph" w:customStyle="1" w:styleId="EA33C0F5E4764FFD93A52FA722678234">
    <w:name w:val="EA33C0F5E4764FFD93A52FA722678234"/>
    <w:rsid w:val="00A94F72"/>
  </w:style>
  <w:style w:type="paragraph" w:customStyle="1" w:styleId="41561D4575B644D5B4A9BC469A55CF9D">
    <w:name w:val="41561D4575B644D5B4A9BC469A55CF9D"/>
    <w:rsid w:val="00A94F72"/>
  </w:style>
  <w:style w:type="paragraph" w:customStyle="1" w:styleId="D08CD5D027DE4B3BB90DDBC7BCA4A42E">
    <w:name w:val="D08CD5D027DE4B3BB90DDBC7BCA4A42E"/>
    <w:rsid w:val="00A94F72"/>
  </w:style>
  <w:style w:type="paragraph" w:customStyle="1" w:styleId="F4D06DE8CC534EC3BD91E2DDF03582EA">
    <w:name w:val="F4D06DE8CC534EC3BD91E2DDF03582EA"/>
    <w:rsid w:val="00877768"/>
  </w:style>
  <w:style w:type="paragraph" w:customStyle="1" w:styleId="E67B1E284BBB42E3A3666B055494FADE">
    <w:name w:val="E67B1E284BBB42E3A3666B055494FADE"/>
    <w:rsid w:val="00877768"/>
  </w:style>
  <w:style w:type="paragraph" w:customStyle="1" w:styleId="56114B3A891441A48732CF50F90FEE1A">
    <w:name w:val="56114B3A891441A48732CF50F90FEE1A"/>
    <w:rsid w:val="00877768"/>
  </w:style>
  <w:style w:type="paragraph" w:customStyle="1" w:styleId="299FEF437091456E9AB92D475D5BB800">
    <w:name w:val="299FEF437091456E9AB92D475D5BB800"/>
    <w:rsid w:val="00877768"/>
  </w:style>
  <w:style w:type="paragraph" w:customStyle="1" w:styleId="86673853DC9247679ADCDB51D196B4C4">
    <w:name w:val="86673853DC9247679ADCDB51D196B4C4"/>
    <w:rsid w:val="00877768"/>
  </w:style>
  <w:style w:type="paragraph" w:customStyle="1" w:styleId="DFD2F257D6004A9BBDEA59ACB22C1378">
    <w:name w:val="DFD2F257D6004A9BBDEA59ACB22C1378"/>
    <w:rsid w:val="00877768"/>
  </w:style>
  <w:style w:type="paragraph" w:customStyle="1" w:styleId="D1A5DA55146B4286A4B41FF2E9E0CFA0">
    <w:name w:val="D1A5DA55146B4286A4B41FF2E9E0CFA0"/>
    <w:rsid w:val="00877768"/>
  </w:style>
  <w:style w:type="paragraph" w:customStyle="1" w:styleId="242F44F8D18C4DBBA970EA6A36F29117">
    <w:name w:val="242F44F8D18C4DBBA970EA6A36F29117"/>
    <w:rsid w:val="00877768"/>
  </w:style>
  <w:style w:type="paragraph" w:customStyle="1" w:styleId="B8DFF530781E4EC4A8901013E0FFD720">
    <w:name w:val="B8DFF530781E4EC4A8901013E0FFD720"/>
    <w:rsid w:val="00877768"/>
  </w:style>
  <w:style w:type="paragraph" w:customStyle="1" w:styleId="65DAA4ABC7BB48278C18C1CB221C5984">
    <w:name w:val="65DAA4ABC7BB48278C18C1CB221C5984"/>
    <w:rsid w:val="00877768"/>
  </w:style>
  <w:style w:type="paragraph" w:customStyle="1" w:styleId="4D1FA34B723041CB845E2D16DF5134EE">
    <w:name w:val="4D1FA34B723041CB845E2D16DF5134EE"/>
    <w:rsid w:val="00877768"/>
  </w:style>
  <w:style w:type="paragraph" w:customStyle="1" w:styleId="859EA5830B4B4BC284E391B7759630FB">
    <w:name w:val="859EA5830B4B4BC284E391B7759630FB"/>
    <w:rsid w:val="00877768"/>
  </w:style>
  <w:style w:type="paragraph" w:customStyle="1" w:styleId="CF18336CA28940429A31FF2DA2682941">
    <w:name w:val="CF18336CA28940429A31FF2DA2682941"/>
    <w:rsid w:val="00877768"/>
  </w:style>
  <w:style w:type="paragraph" w:customStyle="1" w:styleId="C86001FC24E047EB8C64BF2990CA5D64">
    <w:name w:val="C86001FC24E047EB8C64BF2990CA5D64"/>
    <w:rsid w:val="00877768"/>
  </w:style>
  <w:style w:type="paragraph" w:customStyle="1" w:styleId="2F28A7D6338E4796AB66BD8360989D18">
    <w:name w:val="2F28A7D6338E4796AB66BD8360989D18"/>
    <w:rsid w:val="00877768"/>
  </w:style>
  <w:style w:type="paragraph" w:customStyle="1" w:styleId="5FB1B19312A34EAD8797C2D26E74B978">
    <w:name w:val="5FB1B19312A34EAD8797C2D26E74B978"/>
    <w:rsid w:val="00877768"/>
  </w:style>
  <w:style w:type="paragraph" w:customStyle="1" w:styleId="941BAF2D24ED41299B8213FA5E8DC2BC">
    <w:name w:val="941BAF2D24ED41299B8213FA5E8DC2BC"/>
    <w:rsid w:val="00877768"/>
  </w:style>
  <w:style w:type="paragraph" w:customStyle="1" w:styleId="7421897171BB47BD98DB55BCDCF289FE">
    <w:name w:val="7421897171BB47BD98DB55BCDCF289FE"/>
    <w:rsid w:val="00877768"/>
  </w:style>
  <w:style w:type="paragraph" w:customStyle="1" w:styleId="83A835077FD24A9E858BB69B32F0B77A">
    <w:name w:val="83A835077FD24A9E858BB69B32F0B77A"/>
    <w:rsid w:val="00877768"/>
  </w:style>
  <w:style w:type="paragraph" w:customStyle="1" w:styleId="8972D48734CF4DCDB814E66CEF392CF0">
    <w:name w:val="8972D48734CF4DCDB814E66CEF392CF0"/>
    <w:rsid w:val="00877768"/>
  </w:style>
  <w:style w:type="paragraph" w:customStyle="1" w:styleId="011978AA084740BB9041AF225E6E6DC8">
    <w:name w:val="011978AA084740BB9041AF225E6E6DC8"/>
    <w:rsid w:val="00877768"/>
  </w:style>
  <w:style w:type="paragraph" w:customStyle="1" w:styleId="A8E4D56D0ADC4572A9B4653C7F8422AE">
    <w:name w:val="A8E4D56D0ADC4572A9B4653C7F8422AE"/>
    <w:rsid w:val="00877768"/>
  </w:style>
  <w:style w:type="paragraph" w:customStyle="1" w:styleId="CBB14172272847F9829EB884D38728BF">
    <w:name w:val="CBB14172272847F9829EB884D38728BF"/>
    <w:rsid w:val="00877768"/>
  </w:style>
  <w:style w:type="paragraph" w:customStyle="1" w:styleId="6A761E04D22F4154A99C60A58FA14A29">
    <w:name w:val="6A761E04D22F4154A99C60A58FA14A29"/>
    <w:rsid w:val="00877768"/>
  </w:style>
  <w:style w:type="paragraph" w:customStyle="1" w:styleId="D8A2854B6DCF47C8977982158AB55B6F">
    <w:name w:val="D8A2854B6DCF47C8977982158AB55B6F"/>
    <w:rsid w:val="00877768"/>
  </w:style>
  <w:style w:type="paragraph" w:customStyle="1" w:styleId="2E47F3DAA430458FA8B4520880BF95E6">
    <w:name w:val="2E47F3DAA430458FA8B4520880BF95E6"/>
    <w:rsid w:val="00877768"/>
  </w:style>
  <w:style w:type="paragraph" w:customStyle="1" w:styleId="3C03304EC8394A6DBB7FBA2198E18C4C">
    <w:name w:val="3C03304EC8394A6DBB7FBA2198E18C4C"/>
    <w:rsid w:val="00877768"/>
  </w:style>
  <w:style w:type="paragraph" w:customStyle="1" w:styleId="93C2B85ADDBF4D67AFB2AC2456FD2E21">
    <w:name w:val="93C2B85ADDBF4D67AFB2AC2456FD2E21"/>
    <w:rsid w:val="00877768"/>
  </w:style>
  <w:style w:type="paragraph" w:customStyle="1" w:styleId="222832100BE141FFA75D1D472F349B46">
    <w:name w:val="222832100BE141FFA75D1D472F349B46"/>
    <w:rsid w:val="00877768"/>
  </w:style>
  <w:style w:type="paragraph" w:customStyle="1" w:styleId="522DF1A749FE4A3FAA425DD9E9330786">
    <w:name w:val="522DF1A749FE4A3FAA425DD9E9330786"/>
    <w:rsid w:val="00877768"/>
  </w:style>
  <w:style w:type="paragraph" w:customStyle="1" w:styleId="08E9B139699F443E830116D73CB918D7">
    <w:name w:val="08E9B139699F443E830116D73CB918D7"/>
    <w:rsid w:val="00877768"/>
  </w:style>
  <w:style w:type="paragraph" w:customStyle="1" w:styleId="547C19AAE0E34AA59D8C9EA09D43C721">
    <w:name w:val="547C19AAE0E34AA59D8C9EA09D43C721"/>
    <w:rsid w:val="00877768"/>
  </w:style>
  <w:style w:type="paragraph" w:customStyle="1" w:styleId="0FABA1AC4D3246E29E90C7FD5FD9C678">
    <w:name w:val="0FABA1AC4D3246E29E90C7FD5FD9C678"/>
    <w:rsid w:val="00877768"/>
  </w:style>
  <w:style w:type="paragraph" w:customStyle="1" w:styleId="BE46B22AFF7D40A7B1790E998B739CA5">
    <w:name w:val="BE46B22AFF7D40A7B1790E998B739CA5"/>
    <w:rsid w:val="00877768"/>
  </w:style>
  <w:style w:type="paragraph" w:customStyle="1" w:styleId="5BEF080B3536467F99853384825E9956">
    <w:name w:val="5BEF080B3536467F99853384825E9956"/>
    <w:rsid w:val="00877768"/>
  </w:style>
  <w:style w:type="paragraph" w:customStyle="1" w:styleId="28E3B007A06743DEA7641D32E8AD125E">
    <w:name w:val="28E3B007A06743DEA7641D32E8AD125E"/>
    <w:rsid w:val="00877768"/>
  </w:style>
  <w:style w:type="paragraph" w:customStyle="1" w:styleId="41899B5AF9BA49A6959A0E9FFCFAF346">
    <w:name w:val="41899B5AF9BA49A6959A0E9FFCFAF346"/>
    <w:rsid w:val="00877768"/>
  </w:style>
  <w:style w:type="paragraph" w:customStyle="1" w:styleId="8D6407DC969E47458D7BA19ADD0A2FFD">
    <w:name w:val="8D6407DC969E47458D7BA19ADD0A2FFD"/>
    <w:rsid w:val="00877768"/>
  </w:style>
  <w:style w:type="paragraph" w:customStyle="1" w:styleId="6F6A128253944F64A7B879D80E12744A">
    <w:name w:val="6F6A128253944F64A7B879D80E12744A"/>
    <w:rsid w:val="00877768"/>
  </w:style>
  <w:style w:type="paragraph" w:customStyle="1" w:styleId="825CB9DF014D4BD9A2FB87CFA7986CF2">
    <w:name w:val="825CB9DF014D4BD9A2FB87CFA7986CF2"/>
    <w:rsid w:val="00877768"/>
  </w:style>
  <w:style w:type="paragraph" w:customStyle="1" w:styleId="BC446C52A8E649EF94ACD65A3E58617C">
    <w:name w:val="BC446C52A8E649EF94ACD65A3E58617C"/>
    <w:rsid w:val="00877768"/>
  </w:style>
  <w:style w:type="paragraph" w:customStyle="1" w:styleId="C5BA6511CA1D47938B30D4820182B4E3">
    <w:name w:val="C5BA6511CA1D47938B30D4820182B4E3"/>
    <w:rsid w:val="00877768"/>
  </w:style>
  <w:style w:type="paragraph" w:customStyle="1" w:styleId="C009305D1ED24FD182AED65FDC759E4C">
    <w:name w:val="C009305D1ED24FD182AED65FDC759E4C"/>
    <w:rsid w:val="00877768"/>
  </w:style>
  <w:style w:type="paragraph" w:customStyle="1" w:styleId="9FC02A9121C4432FA9FA9F4236972ECF">
    <w:name w:val="9FC02A9121C4432FA9FA9F4236972ECF"/>
    <w:rsid w:val="00877768"/>
  </w:style>
  <w:style w:type="paragraph" w:customStyle="1" w:styleId="910CF0B24334475B878FD69B05B8CFC0">
    <w:name w:val="910CF0B24334475B878FD69B05B8CFC0"/>
    <w:rsid w:val="00877768"/>
  </w:style>
  <w:style w:type="paragraph" w:customStyle="1" w:styleId="E15225D55214459390CF696C5C6B5EB8">
    <w:name w:val="E15225D55214459390CF696C5C6B5EB8"/>
    <w:rsid w:val="00877768"/>
  </w:style>
  <w:style w:type="paragraph" w:customStyle="1" w:styleId="C06B5137987D4C3A9D5923408A1FA446">
    <w:name w:val="C06B5137987D4C3A9D5923408A1FA446"/>
    <w:rsid w:val="00877768"/>
  </w:style>
  <w:style w:type="paragraph" w:customStyle="1" w:styleId="D41C4447F53F4344A48DB0A71B10E7DF">
    <w:name w:val="D41C4447F53F4344A48DB0A71B10E7DF"/>
    <w:rsid w:val="00877768"/>
  </w:style>
  <w:style w:type="paragraph" w:customStyle="1" w:styleId="FDAD86263A5848AFA96E296FB046AE23">
    <w:name w:val="FDAD86263A5848AFA96E296FB046AE23"/>
    <w:rsid w:val="00877768"/>
  </w:style>
  <w:style w:type="paragraph" w:customStyle="1" w:styleId="C4EA1CC6A5BA4B419705FD8210191C3D">
    <w:name w:val="C4EA1CC6A5BA4B419705FD8210191C3D"/>
    <w:rsid w:val="00877768"/>
  </w:style>
  <w:style w:type="paragraph" w:customStyle="1" w:styleId="F9C7FC56316344E6A4D3847E2E949A20">
    <w:name w:val="F9C7FC56316344E6A4D3847E2E949A20"/>
    <w:rsid w:val="00877768"/>
  </w:style>
  <w:style w:type="paragraph" w:customStyle="1" w:styleId="5631DCFCDA2A4358BF4C5AA1DC592B7C">
    <w:name w:val="5631DCFCDA2A4358BF4C5AA1DC592B7C"/>
    <w:rsid w:val="00877768"/>
  </w:style>
  <w:style w:type="paragraph" w:customStyle="1" w:styleId="46C611B99EB741E1AF75C76DCF0B2FC8">
    <w:name w:val="46C611B99EB741E1AF75C76DCF0B2FC8"/>
    <w:rsid w:val="00877768"/>
  </w:style>
  <w:style w:type="paragraph" w:customStyle="1" w:styleId="A3D0A386D6C14CAE9B570D7C6692B0A7">
    <w:name w:val="A3D0A386D6C14CAE9B570D7C6692B0A7"/>
    <w:rsid w:val="00877768"/>
  </w:style>
  <w:style w:type="paragraph" w:customStyle="1" w:styleId="200B93B82FCB4841B4B34884E19D57BA">
    <w:name w:val="200B93B82FCB4841B4B34884E19D57BA"/>
    <w:rsid w:val="00877768"/>
  </w:style>
  <w:style w:type="paragraph" w:customStyle="1" w:styleId="5D6B8E8BC7C7471B9F74F90489FB1E78">
    <w:name w:val="5D6B8E8BC7C7471B9F74F90489FB1E78"/>
    <w:rsid w:val="00877768"/>
  </w:style>
  <w:style w:type="paragraph" w:customStyle="1" w:styleId="964BD2927C36431C8419DD143E8B9B0F">
    <w:name w:val="964BD2927C36431C8419DD143E8B9B0F"/>
    <w:rsid w:val="00877768"/>
  </w:style>
  <w:style w:type="paragraph" w:customStyle="1" w:styleId="441F53A468594A7989E2E604C8FC4212">
    <w:name w:val="441F53A468594A7989E2E604C8FC4212"/>
    <w:rsid w:val="00877768"/>
  </w:style>
  <w:style w:type="paragraph" w:customStyle="1" w:styleId="267C87EE2AF645EF9B953B46F9B4B4DE">
    <w:name w:val="267C87EE2AF645EF9B953B46F9B4B4DE"/>
    <w:rsid w:val="00877768"/>
  </w:style>
  <w:style w:type="paragraph" w:customStyle="1" w:styleId="1D5578DFDFF6431FA770E9EC2B7970DF">
    <w:name w:val="1D5578DFDFF6431FA770E9EC2B7970DF"/>
    <w:rsid w:val="00877768"/>
  </w:style>
  <w:style w:type="paragraph" w:customStyle="1" w:styleId="3827AD66B1AE449284E812D13D4614DA">
    <w:name w:val="3827AD66B1AE449284E812D13D4614DA"/>
    <w:rsid w:val="00877768"/>
  </w:style>
  <w:style w:type="paragraph" w:customStyle="1" w:styleId="1739F32F68064184A0FF2CE337444412">
    <w:name w:val="1739F32F68064184A0FF2CE337444412"/>
    <w:rsid w:val="00877768"/>
  </w:style>
  <w:style w:type="paragraph" w:customStyle="1" w:styleId="A86763BA53BA41429969DC738C0D0E89">
    <w:name w:val="A86763BA53BA41429969DC738C0D0E89"/>
    <w:rsid w:val="00877768"/>
  </w:style>
  <w:style w:type="paragraph" w:customStyle="1" w:styleId="5BF115DE910C4DFC8FA85576EC23074D">
    <w:name w:val="5BF115DE910C4DFC8FA85576EC23074D"/>
    <w:rsid w:val="00877768"/>
  </w:style>
  <w:style w:type="paragraph" w:customStyle="1" w:styleId="5CBD3F39193945E58D0B09EDAA560F55">
    <w:name w:val="5CBD3F39193945E58D0B09EDAA560F55"/>
    <w:rsid w:val="00877768"/>
  </w:style>
  <w:style w:type="paragraph" w:customStyle="1" w:styleId="4353CB278835490E8BE3CC4B844024C8">
    <w:name w:val="4353CB278835490E8BE3CC4B844024C8"/>
    <w:rsid w:val="00877768"/>
  </w:style>
  <w:style w:type="paragraph" w:customStyle="1" w:styleId="AFADC41B478540848EC1A2E85E495350">
    <w:name w:val="AFADC41B478540848EC1A2E85E495350"/>
    <w:rsid w:val="00877768"/>
  </w:style>
  <w:style w:type="paragraph" w:customStyle="1" w:styleId="088891CC89764101A3D04ABFECFC2659">
    <w:name w:val="088891CC89764101A3D04ABFECFC2659"/>
    <w:rsid w:val="00877768"/>
  </w:style>
  <w:style w:type="paragraph" w:customStyle="1" w:styleId="99C2E20DA6D04185879C7536502009D5">
    <w:name w:val="99C2E20DA6D04185879C7536502009D5"/>
    <w:rsid w:val="00877768"/>
  </w:style>
  <w:style w:type="paragraph" w:customStyle="1" w:styleId="0D6CD4C3048142378D94B716045DDD64">
    <w:name w:val="0D6CD4C3048142378D94B716045DDD64"/>
    <w:rsid w:val="00877768"/>
  </w:style>
  <w:style w:type="paragraph" w:customStyle="1" w:styleId="9700364901DF40A4AFCF24F25642A433">
    <w:name w:val="9700364901DF40A4AFCF24F25642A433"/>
    <w:rsid w:val="00877768"/>
  </w:style>
  <w:style w:type="paragraph" w:customStyle="1" w:styleId="BAF912BCC68C428B9DAC12612BB241DA">
    <w:name w:val="BAF912BCC68C428B9DAC12612BB241DA"/>
    <w:rsid w:val="00877768"/>
  </w:style>
  <w:style w:type="paragraph" w:customStyle="1" w:styleId="57FA82380A014CB0A7CA614568A0601F">
    <w:name w:val="57FA82380A014CB0A7CA614568A0601F"/>
    <w:rsid w:val="00877768"/>
  </w:style>
  <w:style w:type="paragraph" w:customStyle="1" w:styleId="E2CA9F9835F843E29F7F74D3E8168AEA">
    <w:name w:val="E2CA9F9835F843E29F7F74D3E8168AEA"/>
    <w:rsid w:val="00877768"/>
  </w:style>
  <w:style w:type="paragraph" w:customStyle="1" w:styleId="14A9035E35F24E229F4AFE85097F5141">
    <w:name w:val="14A9035E35F24E229F4AFE85097F5141"/>
    <w:rsid w:val="00877768"/>
  </w:style>
  <w:style w:type="paragraph" w:customStyle="1" w:styleId="369757D05EAC4874974870342AA9966D">
    <w:name w:val="369757D05EAC4874974870342AA9966D"/>
    <w:rsid w:val="00877768"/>
  </w:style>
  <w:style w:type="paragraph" w:customStyle="1" w:styleId="8C3FCC33E1354BA0B41DC7EA29432F36">
    <w:name w:val="8C3FCC33E1354BA0B41DC7EA29432F36"/>
    <w:rsid w:val="00877768"/>
  </w:style>
  <w:style w:type="paragraph" w:customStyle="1" w:styleId="A55C12235A22431589D97A42EE478804">
    <w:name w:val="A55C12235A22431589D97A42EE478804"/>
    <w:rsid w:val="00877768"/>
  </w:style>
  <w:style w:type="paragraph" w:customStyle="1" w:styleId="9F6CBA9DF6494728ABB91A69FB37D5E6">
    <w:name w:val="9F6CBA9DF6494728ABB91A69FB37D5E6"/>
    <w:rsid w:val="00877768"/>
  </w:style>
  <w:style w:type="paragraph" w:customStyle="1" w:styleId="99663BA7193A475AB4280FE9A018BA83">
    <w:name w:val="99663BA7193A475AB4280FE9A018BA83"/>
    <w:rsid w:val="00877768"/>
  </w:style>
  <w:style w:type="paragraph" w:customStyle="1" w:styleId="3AFC405E41D84CE980B10D4AFA76CADB">
    <w:name w:val="3AFC405E41D84CE980B10D4AFA76CADB"/>
    <w:rsid w:val="00877768"/>
  </w:style>
  <w:style w:type="paragraph" w:customStyle="1" w:styleId="9E4A6C181D444564972666584570505F">
    <w:name w:val="9E4A6C181D444564972666584570505F"/>
    <w:rsid w:val="00877768"/>
  </w:style>
  <w:style w:type="paragraph" w:customStyle="1" w:styleId="BF86B44DBCA24262B93648C35DA20AFE">
    <w:name w:val="BF86B44DBCA24262B93648C35DA20AFE"/>
    <w:rsid w:val="00877768"/>
  </w:style>
  <w:style w:type="paragraph" w:customStyle="1" w:styleId="00DDD8EA896343BC90A4556806FDA8E7">
    <w:name w:val="00DDD8EA896343BC90A4556806FDA8E7"/>
    <w:rsid w:val="00877768"/>
  </w:style>
  <w:style w:type="paragraph" w:customStyle="1" w:styleId="BFD71284706C43DAB44B5164A91599E0">
    <w:name w:val="BFD71284706C43DAB44B5164A91599E0"/>
    <w:rsid w:val="00877768"/>
  </w:style>
  <w:style w:type="paragraph" w:customStyle="1" w:styleId="AFBE2CDF52BF45BB96A2B3828E2C43EC">
    <w:name w:val="AFBE2CDF52BF45BB96A2B3828E2C43EC"/>
    <w:rsid w:val="00877768"/>
  </w:style>
  <w:style w:type="paragraph" w:customStyle="1" w:styleId="1C5B1D86C0BC41A581305AF0D2A43968">
    <w:name w:val="1C5B1D86C0BC41A581305AF0D2A43968"/>
    <w:rsid w:val="00877768"/>
  </w:style>
  <w:style w:type="paragraph" w:customStyle="1" w:styleId="419E82F796D14B51820BD04AD07F7FA6">
    <w:name w:val="419E82F796D14B51820BD04AD07F7FA6"/>
    <w:rsid w:val="00877768"/>
  </w:style>
  <w:style w:type="paragraph" w:customStyle="1" w:styleId="CEDE23D1A97A4ED28D64F1836A5BF266">
    <w:name w:val="CEDE23D1A97A4ED28D64F1836A5BF266"/>
    <w:rsid w:val="00877768"/>
  </w:style>
  <w:style w:type="paragraph" w:customStyle="1" w:styleId="A8D69A29D04A42628A8F69C113F00EF7">
    <w:name w:val="A8D69A29D04A42628A8F69C113F00EF7"/>
    <w:rsid w:val="00877768"/>
  </w:style>
  <w:style w:type="paragraph" w:customStyle="1" w:styleId="089289A8BA1749C2A971469CB2F9A22A">
    <w:name w:val="089289A8BA1749C2A971469CB2F9A22A"/>
    <w:rsid w:val="00877768"/>
  </w:style>
  <w:style w:type="paragraph" w:customStyle="1" w:styleId="6DF6C73DAF5F45A884AE9E5C2009FAC9">
    <w:name w:val="6DF6C73DAF5F45A884AE9E5C2009FAC9"/>
    <w:rsid w:val="00877768"/>
  </w:style>
  <w:style w:type="paragraph" w:customStyle="1" w:styleId="6D8194969CA947FE8E8E6BAD1B9A5499">
    <w:name w:val="6D8194969CA947FE8E8E6BAD1B9A5499"/>
    <w:rsid w:val="00877768"/>
  </w:style>
  <w:style w:type="paragraph" w:customStyle="1" w:styleId="3C989287F6994AC6BD2E50D335CA1B17">
    <w:name w:val="3C989287F6994AC6BD2E50D335CA1B17"/>
    <w:rsid w:val="00877768"/>
  </w:style>
  <w:style w:type="paragraph" w:customStyle="1" w:styleId="CF58A8CD4ED3485B95C2C16E3DA3EB17">
    <w:name w:val="CF58A8CD4ED3485B95C2C16E3DA3EB17"/>
    <w:rsid w:val="00877768"/>
  </w:style>
  <w:style w:type="paragraph" w:customStyle="1" w:styleId="531A6F2D23284DB882B5941D16EAE2F1">
    <w:name w:val="531A6F2D23284DB882B5941D16EAE2F1"/>
    <w:rsid w:val="00877768"/>
  </w:style>
  <w:style w:type="paragraph" w:customStyle="1" w:styleId="BE09E92BE6614442B0448686C3F5230A">
    <w:name w:val="BE09E92BE6614442B0448686C3F5230A"/>
    <w:rsid w:val="00877768"/>
  </w:style>
  <w:style w:type="paragraph" w:customStyle="1" w:styleId="EB75617CC9C74249B6504C75FB41F92F">
    <w:name w:val="EB75617CC9C74249B6504C75FB41F92F"/>
    <w:rsid w:val="00877768"/>
  </w:style>
  <w:style w:type="paragraph" w:customStyle="1" w:styleId="EBE2F2B4DF844407AC29A3F7367518AE">
    <w:name w:val="EBE2F2B4DF844407AC29A3F7367518AE"/>
    <w:rsid w:val="00877768"/>
  </w:style>
  <w:style w:type="paragraph" w:customStyle="1" w:styleId="8D1AE508A0F0420D9BEE567AF2C958DD">
    <w:name w:val="8D1AE508A0F0420D9BEE567AF2C958DD"/>
    <w:rsid w:val="00877768"/>
  </w:style>
  <w:style w:type="paragraph" w:customStyle="1" w:styleId="2A274EC6CD334F6BBDDDF9CF3760E4A5">
    <w:name w:val="2A274EC6CD334F6BBDDDF9CF3760E4A5"/>
    <w:rsid w:val="00877768"/>
  </w:style>
  <w:style w:type="paragraph" w:customStyle="1" w:styleId="AE071E71B8294893B9CA1B089504CDC2">
    <w:name w:val="AE071E71B8294893B9CA1B089504CDC2"/>
    <w:rsid w:val="00877768"/>
  </w:style>
  <w:style w:type="paragraph" w:customStyle="1" w:styleId="B221CB95C2F6444CBE01FF1029979F57">
    <w:name w:val="B221CB95C2F6444CBE01FF1029979F57"/>
    <w:rsid w:val="00877768"/>
  </w:style>
  <w:style w:type="paragraph" w:customStyle="1" w:styleId="F808622D434448E6A0F6F73A9C218B8F">
    <w:name w:val="F808622D434448E6A0F6F73A9C218B8F"/>
    <w:rsid w:val="00877768"/>
  </w:style>
  <w:style w:type="paragraph" w:customStyle="1" w:styleId="17D22C9B45BC4456B7B48E8C66069B14">
    <w:name w:val="17D22C9B45BC4456B7B48E8C66069B14"/>
    <w:rsid w:val="00877768"/>
  </w:style>
  <w:style w:type="paragraph" w:customStyle="1" w:styleId="C428D1FCEE9C4D4380D4C8E6E7B7DBFE">
    <w:name w:val="C428D1FCEE9C4D4380D4C8E6E7B7DBFE"/>
    <w:rsid w:val="00877768"/>
  </w:style>
  <w:style w:type="paragraph" w:customStyle="1" w:styleId="46A9D86AC93344459A735DD0DE473FFC">
    <w:name w:val="46A9D86AC93344459A735DD0DE473FFC"/>
    <w:rsid w:val="00877768"/>
  </w:style>
  <w:style w:type="paragraph" w:customStyle="1" w:styleId="8561F490D92D4AD5B0EB41106A83183D">
    <w:name w:val="8561F490D92D4AD5B0EB41106A83183D"/>
    <w:rsid w:val="00877768"/>
  </w:style>
  <w:style w:type="paragraph" w:customStyle="1" w:styleId="07FE5DC4683A4370A740F5BFA3015624">
    <w:name w:val="07FE5DC4683A4370A740F5BFA3015624"/>
    <w:rsid w:val="00877768"/>
  </w:style>
  <w:style w:type="paragraph" w:customStyle="1" w:styleId="BD3248B58827439998158C5993E9EAF9">
    <w:name w:val="BD3248B58827439998158C5993E9EAF9"/>
    <w:rsid w:val="00877768"/>
  </w:style>
  <w:style w:type="paragraph" w:customStyle="1" w:styleId="C4953A80F9C04F598F43CACD5857850B">
    <w:name w:val="C4953A80F9C04F598F43CACD5857850B"/>
    <w:rsid w:val="00877768"/>
  </w:style>
  <w:style w:type="paragraph" w:customStyle="1" w:styleId="FDB19989419849E7B9C6EE908C3C8512">
    <w:name w:val="FDB19989419849E7B9C6EE908C3C8512"/>
    <w:rsid w:val="00877768"/>
  </w:style>
  <w:style w:type="paragraph" w:customStyle="1" w:styleId="E7B4B69E43D149BB9820C9622E4D1E3D">
    <w:name w:val="E7B4B69E43D149BB9820C9622E4D1E3D"/>
    <w:rsid w:val="00877768"/>
  </w:style>
  <w:style w:type="paragraph" w:customStyle="1" w:styleId="9B56527A0E20441BA81D781E6B73CFF4">
    <w:name w:val="9B56527A0E20441BA81D781E6B73CFF4"/>
    <w:rsid w:val="00877768"/>
  </w:style>
  <w:style w:type="paragraph" w:customStyle="1" w:styleId="2116832956E246E48D35C51C7B3EA865">
    <w:name w:val="2116832956E246E48D35C51C7B3EA865"/>
    <w:rsid w:val="00877768"/>
  </w:style>
  <w:style w:type="paragraph" w:customStyle="1" w:styleId="C8F0A965C7814AEBA4C2E6FD03565048">
    <w:name w:val="C8F0A965C7814AEBA4C2E6FD03565048"/>
    <w:rsid w:val="00877768"/>
  </w:style>
  <w:style w:type="paragraph" w:customStyle="1" w:styleId="6B756A61DB0F4153AE1C481A351528B2">
    <w:name w:val="6B756A61DB0F4153AE1C481A351528B2"/>
    <w:rsid w:val="00877768"/>
  </w:style>
  <w:style w:type="paragraph" w:customStyle="1" w:styleId="87A3E7454B5D4E4D8A9F4DA6681AF1F0">
    <w:name w:val="87A3E7454B5D4E4D8A9F4DA6681AF1F0"/>
    <w:rsid w:val="00877768"/>
  </w:style>
  <w:style w:type="paragraph" w:customStyle="1" w:styleId="92225D01E26D4F61B501760EB4C175AF">
    <w:name w:val="92225D01E26D4F61B501760EB4C175AF"/>
    <w:rsid w:val="00C808ED"/>
  </w:style>
  <w:style w:type="paragraph" w:customStyle="1" w:styleId="D1A8B01F28594221BA0E4D5A4526B7DA">
    <w:name w:val="D1A8B01F28594221BA0E4D5A4526B7DA"/>
    <w:rsid w:val="00C808ED"/>
  </w:style>
  <w:style w:type="paragraph" w:customStyle="1" w:styleId="D6FC277A6B054256BEECF1EE16618903">
    <w:name w:val="D6FC277A6B054256BEECF1EE16618903"/>
    <w:rsid w:val="00C808ED"/>
  </w:style>
  <w:style w:type="paragraph" w:customStyle="1" w:styleId="DA0F7ECE12DC4B7AB3B30F2FDEBF48E0">
    <w:name w:val="DA0F7ECE12DC4B7AB3B30F2FDEBF48E0"/>
    <w:rsid w:val="00EA7015"/>
    <w:rPr>
      <w:lang w:val="en-GB" w:eastAsia="en-GB"/>
    </w:rPr>
  </w:style>
  <w:style w:type="paragraph" w:customStyle="1" w:styleId="AA19C4BFC9004BC2B6859023102385EF">
    <w:name w:val="AA19C4BFC9004BC2B6859023102385EF"/>
    <w:rsid w:val="00EA7015"/>
    <w:rPr>
      <w:lang w:val="en-GB" w:eastAsia="en-GB"/>
    </w:rPr>
  </w:style>
  <w:style w:type="paragraph" w:customStyle="1" w:styleId="4BCF347FC0F6491BBF56C633E17A19CB">
    <w:name w:val="4BCF347FC0F6491BBF56C633E17A19CB"/>
    <w:rsid w:val="00EA7015"/>
    <w:rPr>
      <w:lang w:val="en-GB" w:eastAsia="en-GB"/>
    </w:rPr>
  </w:style>
  <w:style w:type="paragraph" w:customStyle="1" w:styleId="63593539EED949CFBB0C97AA6E2A1412">
    <w:name w:val="63593539EED949CFBB0C97AA6E2A1412"/>
    <w:rsid w:val="00EA7015"/>
    <w:rPr>
      <w:lang w:val="en-GB" w:eastAsia="en-GB"/>
    </w:rPr>
  </w:style>
  <w:style w:type="paragraph" w:customStyle="1" w:styleId="E039BD5AB49F450C8CCC1F8C6C17C191">
    <w:name w:val="E039BD5AB49F450C8CCC1F8C6C17C191"/>
    <w:rsid w:val="00EA7015"/>
    <w:rPr>
      <w:lang w:val="en-GB" w:eastAsia="en-GB"/>
    </w:rPr>
  </w:style>
  <w:style w:type="paragraph" w:customStyle="1" w:styleId="D62A9A1A2B604961AEA2B7F14F4770AB">
    <w:name w:val="D62A9A1A2B604961AEA2B7F14F4770AB"/>
    <w:rsid w:val="00EA7015"/>
    <w:rPr>
      <w:lang w:val="en-GB" w:eastAsia="en-GB"/>
    </w:rPr>
  </w:style>
  <w:style w:type="paragraph" w:customStyle="1" w:styleId="0C02EA819CDE47F6ACF6CE4799A2D0ED">
    <w:name w:val="0C02EA819CDE47F6ACF6CE4799A2D0ED"/>
    <w:rsid w:val="00EA7015"/>
    <w:rPr>
      <w:lang w:val="en-GB" w:eastAsia="en-GB"/>
    </w:rPr>
  </w:style>
  <w:style w:type="paragraph" w:customStyle="1" w:styleId="AE874AF5868643CB8155B65CA34D484E">
    <w:name w:val="AE874AF5868643CB8155B65CA34D484E"/>
    <w:rsid w:val="00EA7015"/>
    <w:rPr>
      <w:lang w:val="en-GB" w:eastAsia="en-GB"/>
    </w:rPr>
  </w:style>
  <w:style w:type="paragraph" w:customStyle="1" w:styleId="EFAE1BD2ECC443028FC6AB44CDE93E82">
    <w:name w:val="EFAE1BD2ECC443028FC6AB44CDE93E82"/>
    <w:rsid w:val="00EA7015"/>
    <w:rPr>
      <w:lang w:val="en-GB" w:eastAsia="en-GB"/>
    </w:rPr>
  </w:style>
  <w:style w:type="paragraph" w:customStyle="1" w:styleId="FFB79A2A4A43454AA26856A1E5FBE255">
    <w:name w:val="FFB79A2A4A43454AA26856A1E5FBE255"/>
    <w:rsid w:val="00EA7015"/>
    <w:rPr>
      <w:lang w:val="en-GB" w:eastAsia="en-GB"/>
    </w:rPr>
  </w:style>
  <w:style w:type="paragraph" w:customStyle="1" w:styleId="AEC3D1C45EB5424EBFB75C931D61931E">
    <w:name w:val="AEC3D1C45EB5424EBFB75C931D61931E"/>
    <w:rsid w:val="00EA7015"/>
    <w:rPr>
      <w:lang w:val="en-GB" w:eastAsia="en-GB"/>
    </w:rPr>
  </w:style>
  <w:style w:type="paragraph" w:customStyle="1" w:styleId="D6271527E59641A0B4709F25862F3932">
    <w:name w:val="D6271527E59641A0B4709F25862F3932"/>
    <w:rsid w:val="00EA7015"/>
    <w:rPr>
      <w:lang w:val="en-GB" w:eastAsia="en-GB"/>
    </w:rPr>
  </w:style>
  <w:style w:type="paragraph" w:customStyle="1" w:styleId="11B9833D5C644B40A259EB4EA5999B65">
    <w:name w:val="11B9833D5C644B40A259EB4EA5999B65"/>
    <w:rsid w:val="00EA7015"/>
    <w:rPr>
      <w:lang w:val="en-GB" w:eastAsia="en-GB"/>
    </w:rPr>
  </w:style>
  <w:style w:type="paragraph" w:customStyle="1" w:styleId="19C0A8858A0846D3A81A727AD8CE1198">
    <w:name w:val="19C0A8858A0846D3A81A727AD8CE1198"/>
    <w:rsid w:val="00EA7015"/>
    <w:rPr>
      <w:lang w:val="en-GB" w:eastAsia="en-GB"/>
    </w:rPr>
  </w:style>
  <w:style w:type="paragraph" w:customStyle="1" w:styleId="1AF95519C6BB42CC83F1AA1B7D6DD89C">
    <w:name w:val="1AF95519C6BB42CC83F1AA1B7D6DD89C"/>
    <w:rsid w:val="00EA7015"/>
    <w:rPr>
      <w:lang w:val="en-GB" w:eastAsia="en-GB"/>
    </w:rPr>
  </w:style>
  <w:style w:type="paragraph" w:customStyle="1" w:styleId="99C2E63963B441089F499F5EEE00D573">
    <w:name w:val="99C2E63963B441089F499F5EEE00D573"/>
    <w:rsid w:val="00EA7015"/>
    <w:rPr>
      <w:lang w:val="en-GB" w:eastAsia="en-GB"/>
    </w:rPr>
  </w:style>
  <w:style w:type="paragraph" w:customStyle="1" w:styleId="C268C6B690F84E3DB2CACAB12B935CCA">
    <w:name w:val="C268C6B690F84E3DB2CACAB12B935CCA"/>
    <w:rsid w:val="00EA7015"/>
    <w:rPr>
      <w:lang w:val="en-GB" w:eastAsia="en-GB"/>
    </w:rPr>
  </w:style>
  <w:style w:type="paragraph" w:customStyle="1" w:styleId="C37E07EDE0844750BA3AFE27B751A166">
    <w:name w:val="C37E07EDE0844750BA3AFE27B751A166"/>
    <w:rsid w:val="00EA7015"/>
    <w:rPr>
      <w:lang w:val="en-GB" w:eastAsia="en-GB"/>
    </w:rPr>
  </w:style>
  <w:style w:type="paragraph" w:customStyle="1" w:styleId="F329C72CAE244E9188240DBA99CDE7BC">
    <w:name w:val="F329C72CAE244E9188240DBA99CDE7BC"/>
    <w:rsid w:val="00EA7015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3A1F7C-E556-4AA8-8CE7-E9A56A04C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NUMBER:</vt:lpstr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NUMBER:</dc:title>
  <dc:subject/>
  <dc:creator>Jenies Mudiliar</dc:creator>
  <cp:keywords>DAD1WgapU_M,BACduMzj5Ak</cp:keywords>
  <dc:description/>
  <cp:lastModifiedBy>Varsha K. Dutt</cp:lastModifiedBy>
  <cp:revision>20</cp:revision>
  <cp:lastPrinted>2020-06-12T04:47:00Z</cp:lastPrinted>
  <dcterms:created xsi:type="dcterms:W3CDTF">2022-11-24T21:15:00Z</dcterms:created>
  <dcterms:modified xsi:type="dcterms:W3CDTF">2023-01-02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2T00:00:00Z</vt:filetime>
  </property>
  <property fmtid="{D5CDD505-2E9C-101B-9397-08002B2CF9AE}" pid="3" name="Creator">
    <vt:lpwstr>Canva</vt:lpwstr>
  </property>
  <property fmtid="{D5CDD505-2E9C-101B-9397-08002B2CF9AE}" pid="4" name="LastSaved">
    <vt:filetime>2020-03-02T00:00:00Z</vt:filetime>
  </property>
</Properties>
</file>